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5A3A" w:rsidRPr="00372653" w:rsidRDefault="00F55A3A" w:rsidP="00A0336F">
      <w:pPr>
        <w:jc w:val="center"/>
        <w:rPr>
          <w:sz w:val="15"/>
          <w:szCs w:val="15"/>
          <w:lang w:val="ms-MY"/>
        </w:rPr>
      </w:pPr>
      <w:bookmarkStart w:id="0" w:name="_GoBack"/>
      <w:bookmarkEnd w:id="0"/>
      <w:r w:rsidRPr="00372653">
        <w:rPr>
          <w:noProof/>
          <w:sz w:val="15"/>
          <w:szCs w:val="15"/>
        </w:rPr>
        <w:drawing>
          <wp:inline distT="0" distB="0" distL="0" distR="0">
            <wp:extent cx="1674251" cy="5207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Baru USM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4251" cy="52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336F" w:rsidRPr="00372653" w:rsidRDefault="001E2C63" w:rsidP="00F55A3A">
      <w:pPr>
        <w:spacing w:line="276" w:lineRule="auto"/>
        <w:jc w:val="center"/>
        <w:rPr>
          <w:rFonts w:asciiTheme="minorHAnsi" w:hAnsiTheme="minorHAnsi"/>
          <w:b/>
          <w:sz w:val="15"/>
          <w:szCs w:val="15"/>
          <w:lang w:val="ms-MY"/>
        </w:rPr>
      </w:pPr>
      <w:r w:rsidRPr="00372653">
        <w:rPr>
          <w:rFonts w:asciiTheme="minorHAnsi" w:hAnsiTheme="minorHAnsi"/>
          <w:b/>
          <w:sz w:val="18"/>
          <w:szCs w:val="15"/>
          <w:lang w:val="ms-MY"/>
        </w:rPr>
        <w:t>K</w:t>
      </w:r>
      <w:r w:rsidR="00A0336F" w:rsidRPr="00372653">
        <w:rPr>
          <w:rFonts w:asciiTheme="minorHAnsi" w:hAnsiTheme="minorHAnsi"/>
          <w:b/>
          <w:sz w:val="18"/>
          <w:szCs w:val="15"/>
          <w:lang w:val="ms-MY"/>
        </w:rPr>
        <w:t>ALENDAR</w:t>
      </w:r>
      <w:r w:rsidRPr="00372653">
        <w:rPr>
          <w:rFonts w:asciiTheme="minorHAnsi" w:hAnsiTheme="minorHAnsi"/>
          <w:b/>
          <w:sz w:val="18"/>
          <w:szCs w:val="15"/>
          <w:lang w:val="ms-MY"/>
        </w:rPr>
        <w:t xml:space="preserve"> AKADEMIK</w:t>
      </w:r>
      <w:r w:rsidR="00A0336F" w:rsidRPr="00372653">
        <w:rPr>
          <w:rFonts w:asciiTheme="minorHAnsi" w:hAnsiTheme="minorHAnsi"/>
          <w:b/>
          <w:sz w:val="18"/>
          <w:szCs w:val="15"/>
          <w:lang w:val="ms-MY"/>
        </w:rPr>
        <w:t xml:space="preserve"> </w:t>
      </w:r>
      <w:r w:rsidRPr="00372653">
        <w:rPr>
          <w:rFonts w:asciiTheme="minorHAnsi" w:hAnsiTheme="minorHAnsi"/>
          <w:b/>
          <w:sz w:val="18"/>
          <w:szCs w:val="15"/>
          <w:lang w:val="ms-MY"/>
        </w:rPr>
        <w:t>-</w:t>
      </w:r>
      <w:r w:rsidR="00A0336F" w:rsidRPr="00372653">
        <w:rPr>
          <w:rFonts w:asciiTheme="minorHAnsi" w:hAnsiTheme="minorHAnsi"/>
          <w:b/>
          <w:sz w:val="18"/>
          <w:szCs w:val="15"/>
          <w:lang w:val="ms-MY"/>
        </w:rPr>
        <w:t xml:space="preserve"> </w:t>
      </w:r>
      <w:r w:rsidRPr="00372653">
        <w:rPr>
          <w:rFonts w:asciiTheme="minorHAnsi" w:hAnsiTheme="minorHAnsi"/>
          <w:b/>
          <w:sz w:val="18"/>
          <w:szCs w:val="15"/>
          <w:lang w:val="ms-MY"/>
        </w:rPr>
        <w:t>SIDANG AKADEMIK</w:t>
      </w:r>
      <w:r w:rsidR="00A0336F" w:rsidRPr="00372653">
        <w:rPr>
          <w:rFonts w:asciiTheme="minorHAnsi" w:hAnsiTheme="minorHAnsi"/>
          <w:b/>
          <w:sz w:val="18"/>
          <w:szCs w:val="15"/>
          <w:lang w:val="ms-MY"/>
        </w:rPr>
        <w:t xml:space="preserve"> </w:t>
      </w:r>
      <w:r w:rsidR="005943B4" w:rsidRPr="00372653">
        <w:rPr>
          <w:rFonts w:asciiTheme="minorHAnsi" w:hAnsiTheme="minorHAnsi"/>
          <w:b/>
          <w:sz w:val="18"/>
          <w:szCs w:val="15"/>
          <w:lang w:val="ms-MY"/>
        </w:rPr>
        <w:t>201</w:t>
      </w:r>
      <w:r w:rsidR="007B0D1F" w:rsidRPr="00372653">
        <w:rPr>
          <w:rFonts w:asciiTheme="minorHAnsi" w:hAnsiTheme="minorHAnsi"/>
          <w:b/>
          <w:sz w:val="18"/>
          <w:szCs w:val="15"/>
          <w:lang w:val="ms-MY"/>
        </w:rPr>
        <w:t>7</w:t>
      </w:r>
      <w:r w:rsidR="00A0336F" w:rsidRPr="00372653">
        <w:rPr>
          <w:rFonts w:asciiTheme="minorHAnsi" w:hAnsiTheme="minorHAnsi"/>
          <w:b/>
          <w:sz w:val="18"/>
          <w:szCs w:val="15"/>
          <w:lang w:val="ms-MY"/>
        </w:rPr>
        <w:t>/201</w:t>
      </w:r>
      <w:r w:rsidR="005943B4" w:rsidRPr="00372653">
        <w:rPr>
          <w:rFonts w:asciiTheme="minorHAnsi" w:hAnsiTheme="minorHAnsi"/>
          <w:b/>
          <w:sz w:val="18"/>
          <w:szCs w:val="15"/>
          <w:lang w:val="ms-MY"/>
        </w:rPr>
        <w:t>8</w:t>
      </w:r>
    </w:p>
    <w:p w:rsidR="00A0336F" w:rsidRPr="00372653" w:rsidRDefault="001E2C63" w:rsidP="00F55A3A">
      <w:pPr>
        <w:spacing w:line="276" w:lineRule="auto"/>
        <w:jc w:val="center"/>
        <w:rPr>
          <w:rFonts w:asciiTheme="minorHAnsi" w:hAnsiTheme="minorHAnsi"/>
          <w:b/>
          <w:sz w:val="13"/>
          <w:szCs w:val="13"/>
          <w:lang w:val="ms-MY"/>
        </w:rPr>
      </w:pPr>
      <w:r w:rsidRPr="00372653">
        <w:rPr>
          <w:rFonts w:asciiTheme="minorHAnsi" w:hAnsiTheme="minorHAnsi"/>
          <w:b/>
          <w:sz w:val="14"/>
          <w:szCs w:val="13"/>
          <w:lang w:val="ms-MY"/>
        </w:rPr>
        <w:t>BAGI SEMUA RANCANGAN</w:t>
      </w:r>
      <w:r w:rsidR="00A0336F" w:rsidRPr="00372653">
        <w:rPr>
          <w:rFonts w:asciiTheme="minorHAnsi" w:hAnsiTheme="minorHAnsi"/>
          <w:b/>
          <w:sz w:val="14"/>
          <w:szCs w:val="13"/>
          <w:lang w:val="ms-MY"/>
        </w:rPr>
        <w:t xml:space="preserve"> (</w:t>
      </w:r>
      <w:r w:rsidRPr="00372653">
        <w:rPr>
          <w:rFonts w:asciiTheme="minorHAnsi" w:hAnsiTheme="minorHAnsi"/>
          <w:b/>
          <w:sz w:val="14"/>
          <w:szCs w:val="13"/>
          <w:lang w:val="ms-MY"/>
        </w:rPr>
        <w:t>KECUALI PROGRAM DOKTOR PERUBATAN DAN DOKTOR PERGIGIAN</w:t>
      </w:r>
      <w:r w:rsidR="00A0336F" w:rsidRPr="00372653">
        <w:rPr>
          <w:rFonts w:asciiTheme="minorHAnsi" w:hAnsiTheme="minorHAnsi"/>
          <w:b/>
          <w:sz w:val="14"/>
          <w:szCs w:val="13"/>
          <w:lang w:val="ms-MY"/>
        </w:rPr>
        <w:t>)</w:t>
      </w:r>
    </w:p>
    <w:p w:rsidR="00A0336F" w:rsidRPr="00372653" w:rsidRDefault="00A0336F" w:rsidP="00A0336F">
      <w:pPr>
        <w:jc w:val="center"/>
        <w:rPr>
          <w:b/>
          <w:sz w:val="12"/>
          <w:szCs w:val="12"/>
          <w:lang w:val="ms-MY"/>
        </w:rPr>
      </w:pPr>
      <w:r w:rsidRPr="00372653">
        <w:rPr>
          <w:rFonts w:asciiTheme="minorHAnsi" w:hAnsiTheme="minorHAnsi"/>
          <w:b/>
          <w:sz w:val="12"/>
          <w:szCs w:val="12"/>
          <w:lang w:val="ms-MY"/>
        </w:rPr>
        <w:t>*</w:t>
      </w:r>
      <w:r w:rsidR="00372653">
        <w:rPr>
          <w:rFonts w:asciiTheme="minorHAnsi" w:hAnsiTheme="minorHAnsi"/>
          <w:b/>
          <w:sz w:val="12"/>
          <w:szCs w:val="12"/>
          <w:lang w:val="ms-MY"/>
        </w:rPr>
        <w:t>Pendaftaran Pelajar Baharu</w:t>
      </w:r>
      <w:r w:rsidR="00F55A3A" w:rsidRPr="00372653">
        <w:rPr>
          <w:rFonts w:asciiTheme="minorHAnsi" w:hAnsiTheme="minorHAnsi"/>
          <w:b/>
          <w:sz w:val="12"/>
          <w:szCs w:val="12"/>
          <w:lang w:val="ms-MY"/>
        </w:rPr>
        <w:t xml:space="preserve"> (</w:t>
      </w:r>
      <w:r w:rsidR="005943B4" w:rsidRPr="00372653">
        <w:rPr>
          <w:rFonts w:asciiTheme="minorHAnsi" w:hAnsiTheme="minorHAnsi"/>
          <w:b/>
          <w:sz w:val="12"/>
          <w:szCs w:val="12"/>
          <w:lang w:val="ms-MY"/>
        </w:rPr>
        <w:t>3</w:t>
      </w:r>
      <w:r w:rsidR="00F55A3A" w:rsidRPr="00372653">
        <w:rPr>
          <w:rFonts w:asciiTheme="minorHAnsi" w:hAnsiTheme="minorHAnsi"/>
          <w:b/>
          <w:sz w:val="12"/>
          <w:szCs w:val="12"/>
          <w:lang w:val="ms-MY"/>
        </w:rPr>
        <w:t xml:space="preserve"> </w:t>
      </w:r>
      <w:r w:rsidR="005943B4" w:rsidRPr="00372653">
        <w:rPr>
          <w:rFonts w:asciiTheme="minorHAnsi" w:hAnsiTheme="minorHAnsi"/>
          <w:b/>
          <w:sz w:val="12"/>
          <w:szCs w:val="12"/>
          <w:lang w:val="ms-MY"/>
        </w:rPr>
        <w:t>September 201</w:t>
      </w:r>
      <w:r w:rsidR="00372653">
        <w:rPr>
          <w:rFonts w:asciiTheme="minorHAnsi" w:hAnsiTheme="minorHAnsi"/>
          <w:b/>
          <w:sz w:val="12"/>
          <w:szCs w:val="12"/>
          <w:lang w:val="ms-MY"/>
        </w:rPr>
        <w:t>7</w:t>
      </w:r>
      <w:r w:rsidR="00F55A3A" w:rsidRPr="00372653">
        <w:rPr>
          <w:rFonts w:asciiTheme="minorHAnsi" w:hAnsiTheme="minorHAnsi"/>
          <w:b/>
          <w:sz w:val="12"/>
          <w:szCs w:val="12"/>
          <w:lang w:val="ms-MY"/>
        </w:rPr>
        <w:t>)</w:t>
      </w:r>
      <w:r w:rsidRPr="00372653">
        <w:rPr>
          <w:rFonts w:asciiTheme="minorHAnsi" w:hAnsiTheme="minorHAnsi"/>
          <w:b/>
          <w:sz w:val="12"/>
          <w:szCs w:val="12"/>
          <w:lang w:val="ms-MY"/>
        </w:rPr>
        <w:t xml:space="preserve"> / </w:t>
      </w:r>
      <w:r w:rsidR="00372653">
        <w:rPr>
          <w:rFonts w:asciiTheme="minorHAnsi" w:hAnsiTheme="minorHAnsi"/>
          <w:b/>
          <w:sz w:val="12"/>
          <w:szCs w:val="12"/>
          <w:lang w:val="ms-MY"/>
        </w:rPr>
        <w:t>Minggu Siswa Lestari</w:t>
      </w:r>
      <w:r w:rsidRPr="00372653">
        <w:rPr>
          <w:rFonts w:asciiTheme="minorHAnsi" w:hAnsiTheme="minorHAnsi"/>
          <w:b/>
          <w:sz w:val="12"/>
          <w:szCs w:val="12"/>
          <w:lang w:val="ms-MY"/>
        </w:rPr>
        <w:t xml:space="preserve"> </w:t>
      </w:r>
      <w:r w:rsidR="005943B4" w:rsidRPr="00372653">
        <w:rPr>
          <w:rFonts w:asciiTheme="minorHAnsi" w:hAnsiTheme="minorHAnsi"/>
          <w:b/>
          <w:sz w:val="12"/>
          <w:szCs w:val="12"/>
          <w:lang w:val="ms-MY"/>
        </w:rPr>
        <w:t>3</w:t>
      </w:r>
      <w:r w:rsidR="00372653">
        <w:rPr>
          <w:rFonts w:asciiTheme="minorHAnsi" w:hAnsiTheme="minorHAnsi"/>
          <w:b/>
          <w:sz w:val="12"/>
          <w:szCs w:val="12"/>
          <w:lang w:val="ms-MY"/>
        </w:rPr>
        <w:t xml:space="preserve"> </w:t>
      </w:r>
      <w:r w:rsidR="005943B4" w:rsidRPr="00372653">
        <w:rPr>
          <w:rFonts w:asciiTheme="minorHAnsi" w:hAnsiTheme="minorHAnsi"/>
          <w:b/>
          <w:sz w:val="12"/>
          <w:szCs w:val="12"/>
          <w:lang w:val="ms-MY"/>
        </w:rPr>
        <w:t>-</w:t>
      </w:r>
      <w:r w:rsidR="00372653">
        <w:rPr>
          <w:rFonts w:asciiTheme="minorHAnsi" w:hAnsiTheme="minorHAnsi"/>
          <w:b/>
          <w:sz w:val="12"/>
          <w:szCs w:val="12"/>
          <w:lang w:val="ms-MY"/>
        </w:rPr>
        <w:t xml:space="preserve"> </w:t>
      </w:r>
      <w:r w:rsidR="005943B4" w:rsidRPr="00372653">
        <w:rPr>
          <w:rFonts w:asciiTheme="minorHAnsi" w:hAnsiTheme="minorHAnsi"/>
          <w:b/>
          <w:sz w:val="12"/>
          <w:szCs w:val="12"/>
          <w:lang w:val="ms-MY"/>
        </w:rPr>
        <w:t>10</w:t>
      </w:r>
      <w:r w:rsidRPr="00372653">
        <w:rPr>
          <w:rFonts w:asciiTheme="minorHAnsi" w:hAnsiTheme="minorHAnsi"/>
          <w:b/>
          <w:sz w:val="12"/>
          <w:szCs w:val="12"/>
          <w:lang w:val="ms-MY"/>
        </w:rPr>
        <w:t xml:space="preserve"> September </w:t>
      </w:r>
      <w:r w:rsidR="005943B4" w:rsidRPr="00372653">
        <w:rPr>
          <w:rFonts w:asciiTheme="minorHAnsi" w:hAnsiTheme="minorHAnsi"/>
          <w:b/>
          <w:sz w:val="12"/>
          <w:szCs w:val="12"/>
          <w:lang w:val="ms-MY"/>
        </w:rPr>
        <w:t>201</w:t>
      </w:r>
      <w:r w:rsidR="00372653">
        <w:rPr>
          <w:rFonts w:asciiTheme="minorHAnsi" w:hAnsiTheme="minorHAnsi"/>
          <w:b/>
          <w:sz w:val="12"/>
          <w:szCs w:val="12"/>
          <w:lang w:val="ms-MY"/>
        </w:rPr>
        <w:t>7</w:t>
      </w:r>
    </w:p>
    <w:p w:rsidR="00A0336F" w:rsidRPr="00372653" w:rsidRDefault="00A0336F" w:rsidP="00A0336F">
      <w:pPr>
        <w:jc w:val="center"/>
        <w:rPr>
          <w:b/>
          <w:sz w:val="15"/>
          <w:szCs w:val="15"/>
          <w:u w:val="single"/>
          <w:lang w:val="ms-MY"/>
        </w:rPr>
      </w:pPr>
    </w:p>
    <w:tbl>
      <w:tblPr>
        <w:tblStyle w:val="TableGrid1"/>
        <w:tblW w:w="6498" w:type="dxa"/>
        <w:jc w:val="center"/>
        <w:tblLayout w:type="fixed"/>
        <w:tblLook w:val="04A0" w:firstRow="1" w:lastRow="0" w:firstColumn="1" w:lastColumn="0" w:noHBand="0" w:noVBand="1"/>
      </w:tblPr>
      <w:tblGrid>
        <w:gridCol w:w="301"/>
        <w:gridCol w:w="528"/>
        <w:gridCol w:w="562"/>
        <w:gridCol w:w="778"/>
        <w:gridCol w:w="519"/>
        <w:gridCol w:w="57"/>
        <w:gridCol w:w="629"/>
        <w:gridCol w:w="244"/>
        <w:gridCol w:w="551"/>
        <w:gridCol w:w="629"/>
        <w:gridCol w:w="1692"/>
        <w:gridCol w:w="8"/>
      </w:tblGrid>
      <w:tr w:rsidR="00A0336F" w:rsidRPr="00372653" w:rsidTr="00B0790B">
        <w:trPr>
          <w:cantSplit/>
          <w:trHeight w:val="251"/>
          <w:jc w:val="center"/>
        </w:trPr>
        <w:tc>
          <w:tcPr>
            <w:tcW w:w="301" w:type="dxa"/>
            <w:shd w:val="clear" w:color="auto" w:fill="E5DFEC" w:themeFill="accent4" w:themeFillTint="33"/>
            <w:vAlign w:val="center"/>
          </w:tcPr>
          <w:p w:rsidR="00A0336F" w:rsidRPr="00372653" w:rsidRDefault="00A0336F" w:rsidP="00125A17">
            <w:pPr>
              <w:pStyle w:val="NoSpacing"/>
              <w:ind w:right="-163" w:hanging="168"/>
              <w:jc w:val="center"/>
              <w:rPr>
                <w:rFonts w:asciiTheme="minorHAnsi" w:hAnsiTheme="minorHAnsi"/>
                <w:b/>
                <w:sz w:val="11"/>
                <w:szCs w:val="11"/>
                <w:lang w:val="ms-MY"/>
              </w:rPr>
            </w:pPr>
            <w:r w:rsidRPr="00372653">
              <w:rPr>
                <w:rFonts w:asciiTheme="minorHAnsi" w:hAnsiTheme="minorHAnsi"/>
                <w:b/>
                <w:sz w:val="11"/>
                <w:szCs w:val="11"/>
                <w:lang w:val="ms-MY"/>
              </w:rPr>
              <w:t>SEM</w:t>
            </w:r>
          </w:p>
        </w:tc>
        <w:tc>
          <w:tcPr>
            <w:tcW w:w="528" w:type="dxa"/>
            <w:tcBorders>
              <w:bottom w:val="single" w:sz="4" w:space="0" w:color="auto"/>
            </w:tcBorders>
            <w:shd w:val="clear" w:color="auto" w:fill="E5DFEC" w:themeFill="accent4" w:themeFillTint="33"/>
            <w:vAlign w:val="center"/>
          </w:tcPr>
          <w:p w:rsidR="00A0336F" w:rsidRPr="00372653" w:rsidRDefault="001E2C63" w:rsidP="00911C57">
            <w:pPr>
              <w:pStyle w:val="NoSpacing"/>
              <w:tabs>
                <w:tab w:val="left" w:pos="342"/>
              </w:tabs>
              <w:ind w:right="-108" w:hanging="131"/>
              <w:jc w:val="center"/>
              <w:rPr>
                <w:rFonts w:asciiTheme="minorHAnsi" w:hAnsiTheme="minorHAnsi"/>
                <w:b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b/>
                <w:sz w:val="11"/>
                <w:szCs w:val="15"/>
                <w:lang w:val="ms-MY"/>
              </w:rPr>
              <w:t>MINGGU</w:t>
            </w:r>
          </w:p>
        </w:tc>
        <w:tc>
          <w:tcPr>
            <w:tcW w:w="1340" w:type="dxa"/>
            <w:gridSpan w:val="2"/>
            <w:shd w:val="clear" w:color="auto" w:fill="E5DFEC" w:themeFill="accent4" w:themeFillTint="33"/>
            <w:vAlign w:val="center"/>
          </w:tcPr>
          <w:p w:rsidR="00A0336F" w:rsidRPr="00372653" w:rsidRDefault="001E2C63" w:rsidP="001E2C63">
            <w:pPr>
              <w:pStyle w:val="NoSpacing"/>
              <w:jc w:val="center"/>
              <w:rPr>
                <w:rFonts w:asciiTheme="minorHAnsi" w:hAnsiTheme="minorHAnsi"/>
                <w:b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b/>
                <w:sz w:val="11"/>
                <w:szCs w:val="15"/>
                <w:lang w:val="ms-MY"/>
              </w:rPr>
              <w:t>AKTIVITI</w:t>
            </w:r>
          </w:p>
        </w:tc>
        <w:tc>
          <w:tcPr>
            <w:tcW w:w="2629" w:type="dxa"/>
            <w:gridSpan w:val="6"/>
            <w:tcBorders>
              <w:bottom w:val="single" w:sz="4" w:space="0" w:color="auto"/>
            </w:tcBorders>
            <w:shd w:val="clear" w:color="auto" w:fill="E5DFEC" w:themeFill="accent4" w:themeFillTint="33"/>
            <w:vAlign w:val="center"/>
          </w:tcPr>
          <w:p w:rsidR="00A0336F" w:rsidRPr="00372653" w:rsidRDefault="001E2C63" w:rsidP="00EB7D73">
            <w:pPr>
              <w:pStyle w:val="NoSpacing"/>
              <w:jc w:val="center"/>
              <w:rPr>
                <w:rFonts w:asciiTheme="minorHAnsi" w:hAnsiTheme="minorHAnsi"/>
                <w:b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b/>
                <w:sz w:val="11"/>
                <w:szCs w:val="15"/>
                <w:lang w:val="ms-MY"/>
              </w:rPr>
              <w:t>TARIKH</w:t>
            </w:r>
          </w:p>
        </w:tc>
        <w:tc>
          <w:tcPr>
            <w:tcW w:w="1700" w:type="dxa"/>
            <w:gridSpan w:val="2"/>
            <w:tcBorders>
              <w:bottom w:val="single" w:sz="4" w:space="0" w:color="auto"/>
            </w:tcBorders>
            <w:shd w:val="clear" w:color="auto" w:fill="E5DFEC" w:themeFill="accent4" w:themeFillTint="33"/>
            <w:vAlign w:val="center"/>
          </w:tcPr>
          <w:p w:rsidR="00A0336F" w:rsidRPr="00372653" w:rsidRDefault="001E2C63" w:rsidP="00EB7D73">
            <w:pPr>
              <w:pStyle w:val="NoSpacing"/>
              <w:jc w:val="center"/>
              <w:rPr>
                <w:rFonts w:asciiTheme="minorHAnsi" w:hAnsiTheme="minorHAnsi"/>
                <w:b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b/>
                <w:sz w:val="11"/>
                <w:szCs w:val="15"/>
                <w:lang w:val="ms-MY"/>
              </w:rPr>
              <w:t>CATATAN</w:t>
            </w:r>
          </w:p>
        </w:tc>
      </w:tr>
      <w:tr w:rsidR="00E62507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 w:val="restart"/>
            <w:textDirection w:val="btLr"/>
          </w:tcPr>
          <w:p w:rsidR="00E62507" w:rsidRPr="00372653" w:rsidRDefault="001E2C63" w:rsidP="00EB7D73">
            <w:pPr>
              <w:pStyle w:val="NoSpacing"/>
              <w:ind w:left="113" w:right="113"/>
              <w:jc w:val="center"/>
              <w:rPr>
                <w:rFonts w:asciiTheme="minorHAnsi" w:hAnsiTheme="minorHAnsi"/>
                <w:b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b/>
                <w:sz w:val="11"/>
                <w:szCs w:val="15"/>
                <w:lang w:val="ms-MY"/>
              </w:rPr>
              <w:t>SATU</w:t>
            </w:r>
          </w:p>
        </w:tc>
        <w:tc>
          <w:tcPr>
            <w:tcW w:w="528" w:type="dxa"/>
            <w:tcBorders>
              <w:bottom w:val="nil"/>
            </w:tcBorders>
          </w:tcPr>
          <w:p w:rsidR="00E62507" w:rsidRPr="00372653" w:rsidRDefault="00E62507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</w:t>
            </w:r>
          </w:p>
        </w:tc>
        <w:tc>
          <w:tcPr>
            <w:tcW w:w="1340" w:type="dxa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:rsidR="00E62507" w:rsidRPr="00372653" w:rsidRDefault="001E2C63" w:rsidP="00372653">
            <w:pPr>
              <w:pStyle w:val="NoSpacing"/>
              <w:ind w:right="-45" w:hanging="28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Pengajaran &amp; Pembelajaran</w:t>
            </w:r>
          </w:p>
          <w:p w:rsidR="00E62507" w:rsidRPr="00372653" w:rsidRDefault="00E62507" w:rsidP="00D5452D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(</w:t>
            </w:r>
            <w:r w:rsidR="00D5452D">
              <w:rPr>
                <w:rFonts w:asciiTheme="minorHAnsi" w:hAnsiTheme="minorHAnsi"/>
                <w:sz w:val="11"/>
                <w:szCs w:val="15"/>
                <w:lang w:val="ms-MY"/>
              </w:rPr>
              <w:t>P</w:t>
            </w: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 xml:space="preserve">&amp;P </w:t>
            </w:r>
            <w:r w:rsidR="00B07DDB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 xml:space="preserve"> 5 </w:t>
            </w:r>
            <w:r w:rsidR="00372653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Minggu</w:t>
            </w: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)</w:t>
            </w:r>
          </w:p>
        </w:tc>
        <w:tc>
          <w:tcPr>
            <w:tcW w:w="51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E62507" w:rsidRPr="00372653" w:rsidRDefault="001E2C63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E62507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62507" w:rsidRPr="00372653" w:rsidRDefault="00E62507" w:rsidP="008B324B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1.09.2017</w:t>
            </w:r>
          </w:p>
        </w:tc>
        <w:tc>
          <w:tcPr>
            <w:tcW w:w="2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62507" w:rsidRPr="00372653" w:rsidRDefault="00E62507" w:rsidP="006327DE">
            <w:pPr>
              <w:pStyle w:val="NoSpacing"/>
              <w:ind w:left="-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62507" w:rsidRPr="00372653" w:rsidRDefault="001E2C63" w:rsidP="00D8498C">
            <w:pPr>
              <w:pStyle w:val="NoSpacing"/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E62507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62507" w:rsidRPr="00372653" w:rsidRDefault="00E62507" w:rsidP="006327DE">
            <w:pPr>
              <w:pStyle w:val="NoSpacing"/>
              <w:ind w:left="-108"/>
              <w:jc w:val="both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7.09.2017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E62507" w:rsidRPr="00372653" w:rsidRDefault="00E62507" w:rsidP="005943B4">
            <w:pPr>
              <w:pStyle w:val="NoSpacing"/>
              <w:ind w:left="-50"/>
              <w:rPr>
                <w:rFonts w:asciiTheme="minorHAnsi" w:hAnsiTheme="minorHAnsi"/>
                <w:sz w:val="10"/>
                <w:szCs w:val="10"/>
                <w:lang w:val="ms-MY"/>
              </w:rPr>
            </w:pP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01.09.2017, </w:t>
            </w:r>
            <w:r w:rsidR="001E2C63" w:rsidRPr="00372653">
              <w:rPr>
                <w:rFonts w:asciiTheme="minorHAnsi" w:hAnsiTheme="minorHAnsi"/>
                <w:sz w:val="10"/>
                <w:szCs w:val="10"/>
                <w:lang w:val="ms-MY"/>
              </w:rPr>
              <w:t>Jumaat</w:t>
            </w: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</w:t>
            </w:r>
            <w:r w:rsidR="00D5452D">
              <w:rPr>
                <w:rFonts w:asciiTheme="minorHAnsi" w:hAnsiTheme="minorHAnsi"/>
                <w:sz w:val="10"/>
                <w:szCs w:val="10"/>
                <w:lang w:val="ms-MY"/>
              </w:rPr>
              <w:t>–</w:t>
            </w: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</w:t>
            </w:r>
            <w:r w:rsidR="00D5452D">
              <w:rPr>
                <w:rFonts w:asciiTheme="minorHAnsi" w:hAnsiTheme="minorHAnsi"/>
                <w:sz w:val="10"/>
                <w:szCs w:val="10"/>
                <w:lang w:val="ms-MY"/>
              </w:rPr>
              <w:t>Hari Raya Aidiladha</w:t>
            </w:r>
          </w:p>
          <w:p w:rsidR="00E62507" w:rsidRPr="00372653" w:rsidRDefault="00E62507" w:rsidP="00D5452D">
            <w:pPr>
              <w:pStyle w:val="NoSpacing"/>
              <w:ind w:left="-50"/>
              <w:rPr>
                <w:rFonts w:asciiTheme="minorHAnsi" w:hAnsiTheme="minorHAnsi"/>
                <w:sz w:val="10"/>
                <w:szCs w:val="10"/>
                <w:lang w:val="ms-MY"/>
              </w:rPr>
            </w:pP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16.09.2017, </w:t>
            </w:r>
            <w:r w:rsidR="00D5452D">
              <w:rPr>
                <w:rFonts w:asciiTheme="minorHAnsi" w:hAnsiTheme="minorHAnsi"/>
                <w:sz w:val="10"/>
                <w:szCs w:val="10"/>
                <w:lang w:val="ms-MY"/>
              </w:rPr>
              <w:t>Sabtu</w:t>
            </w: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</w:t>
            </w:r>
            <w:r w:rsidR="00D5452D">
              <w:rPr>
                <w:rFonts w:asciiTheme="minorHAnsi" w:hAnsiTheme="minorHAnsi"/>
                <w:sz w:val="10"/>
                <w:szCs w:val="10"/>
                <w:lang w:val="ms-MY"/>
              </w:rPr>
              <w:t>-</w:t>
            </w: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</w:t>
            </w:r>
            <w:r w:rsidR="00D5452D">
              <w:rPr>
                <w:rFonts w:asciiTheme="minorHAnsi" w:hAnsiTheme="minorHAnsi"/>
                <w:sz w:val="10"/>
                <w:szCs w:val="10"/>
                <w:lang w:val="ms-MY"/>
              </w:rPr>
              <w:t>Hari Malaysia</w:t>
            </w:r>
          </w:p>
        </w:tc>
      </w:tr>
      <w:tr w:rsidR="00E62507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E62507" w:rsidRPr="00372653" w:rsidRDefault="00E62507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nil"/>
            </w:tcBorders>
          </w:tcPr>
          <w:p w:rsidR="00E62507" w:rsidRPr="00372653" w:rsidRDefault="00E62507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</w:t>
            </w:r>
          </w:p>
        </w:tc>
        <w:tc>
          <w:tcPr>
            <w:tcW w:w="1340" w:type="dxa"/>
            <w:gridSpan w:val="2"/>
            <w:vMerge/>
            <w:tcBorders>
              <w:right w:val="single" w:sz="4" w:space="0" w:color="auto"/>
            </w:tcBorders>
          </w:tcPr>
          <w:p w:rsidR="00E62507" w:rsidRPr="00372653" w:rsidRDefault="00E62507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62507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E62507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507" w:rsidRPr="00372653" w:rsidRDefault="00E62507" w:rsidP="005943B4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8.09.2017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:rsidR="00E62507" w:rsidRPr="00372653" w:rsidRDefault="00E62507" w:rsidP="008B324B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</w:tcPr>
          <w:p w:rsidR="00E62507" w:rsidRPr="00372653" w:rsidRDefault="001E2C63" w:rsidP="00D8498C">
            <w:pPr>
              <w:tabs>
                <w:tab w:val="left" w:pos="412"/>
              </w:tabs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E62507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62507" w:rsidRPr="00372653" w:rsidRDefault="00E62507" w:rsidP="008B324B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4.09.2017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62507" w:rsidRPr="00372653" w:rsidRDefault="00E62507" w:rsidP="002C20B5">
            <w:pPr>
              <w:pStyle w:val="NoSpacing"/>
              <w:ind w:left="-50"/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</w:tc>
      </w:tr>
      <w:tr w:rsidR="00E62507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E62507" w:rsidRPr="00372653" w:rsidRDefault="00E62507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nil"/>
            </w:tcBorders>
          </w:tcPr>
          <w:p w:rsidR="00E62507" w:rsidRPr="00372653" w:rsidRDefault="00E62507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3</w:t>
            </w:r>
          </w:p>
        </w:tc>
        <w:tc>
          <w:tcPr>
            <w:tcW w:w="1340" w:type="dxa"/>
            <w:gridSpan w:val="2"/>
            <w:vMerge/>
            <w:tcBorders>
              <w:right w:val="single" w:sz="4" w:space="0" w:color="auto"/>
            </w:tcBorders>
          </w:tcPr>
          <w:p w:rsidR="00E62507" w:rsidRPr="00372653" w:rsidRDefault="00E62507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62507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E62507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507" w:rsidRPr="00372653" w:rsidRDefault="00E62507" w:rsidP="008B324B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5.09.2017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:rsidR="00E62507" w:rsidRPr="00372653" w:rsidRDefault="00E62507" w:rsidP="008B324B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</w:tcPr>
          <w:p w:rsidR="00E62507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E62507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62507" w:rsidRPr="00372653" w:rsidRDefault="00E62507" w:rsidP="005943B4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01.10.2017</w:t>
            </w:r>
          </w:p>
        </w:tc>
        <w:tc>
          <w:tcPr>
            <w:tcW w:w="169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E62507" w:rsidRPr="00372653" w:rsidRDefault="00E62507" w:rsidP="000E5230">
            <w:pPr>
              <w:pStyle w:val="NoSpacing"/>
              <w:ind w:left="-50" w:right="-93"/>
              <w:rPr>
                <w:rFonts w:asciiTheme="minorHAnsi" w:hAnsiTheme="minorHAnsi"/>
                <w:sz w:val="10"/>
                <w:szCs w:val="10"/>
                <w:lang w:val="ms-MY"/>
              </w:rPr>
            </w:pP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21.09.2017, </w:t>
            </w:r>
            <w:r w:rsidR="001E2C63" w:rsidRPr="00372653">
              <w:rPr>
                <w:rFonts w:asciiTheme="minorHAnsi" w:hAnsiTheme="minorHAnsi"/>
                <w:sz w:val="10"/>
                <w:szCs w:val="10"/>
                <w:lang w:val="ms-MY"/>
              </w:rPr>
              <w:t>Khamis</w:t>
            </w: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- Maal Hijrah 143</w:t>
            </w:r>
            <w:r w:rsidR="000E5230">
              <w:rPr>
                <w:rFonts w:asciiTheme="minorHAnsi" w:hAnsiTheme="minorHAnsi"/>
                <w:sz w:val="10"/>
                <w:szCs w:val="10"/>
                <w:lang w:val="ms-MY"/>
              </w:rPr>
              <w:t>9</w:t>
            </w:r>
          </w:p>
        </w:tc>
      </w:tr>
      <w:tr w:rsidR="00E62507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E62507" w:rsidRPr="00372653" w:rsidRDefault="00E62507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nil"/>
            </w:tcBorders>
          </w:tcPr>
          <w:p w:rsidR="00E62507" w:rsidRPr="00372653" w:rsidRDefault="00E62507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4</w:t>
            </w:r>
          </w:p>
        </w:tc>
        <w:tc>
          <w:tcPr>
            <w:tcW w:w="1340" w:type="dxa"/>
            <w:gridSpan w:val="2"/>
            <w:vMerge/>
            <w:tcBorders>
              <w:right w:val="single" w:sz="4" w:space="0" w:color="auto"/>
            </w:tcBorders>
          </w:tcPr>
          <w:p w:rsidR="00E62507" w:rsidRPr="00372653" w:rsidRDefault="00E62507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62507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E62507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507" w:rsidRPr="00372653" w:rsidRDefault="00E62507" w:rsidP="005943B4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02.10.2017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:rsidR="00E62507" w:rsidRPr="00372653" w:rsidRDefault="00E62507" w:rsidP="008B324B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</w:tcPr>
          <w:p w:rsidR="00E62507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E62507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62507" w:rsidRPr="00372653" w:rsidRDefault="00E62507" w:rsidP="008B324B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08.10.2017</w:t>
            </w:r>
          </w:p>
        </w:tc>
        <w:tc>
          <w:tcPr>
            <w:tcW w:w="1692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E62507" w:rsidRPr="00372653" w:rsidRDefault="00E62507" w:rsidP="00911C57">
            <w:pPr>
              <w:pStyle w:val="NoSpacing"/>
              <w:ind w:left="-50"/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</w:tc>
      </w:tr>
      <w:tr w:rsidR="00E62507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E62507" w:rsidRPr="00372653" w:rsidRDefault="00E62507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single" w:sz="4" w:space="0" w:color="auto"/>
            </w:tcBorders>
          </w:tcPr>
          <w:p w:rsidR="00E62507" w:rsidRPr="00372653" w:rsidRDefault="00E62507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5</w:t>
            </w:r>
          </w:p>
        </w:tc>
        <w:tc>
          <w:tcPr>
            <w:tcW w:w="1340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E62507" w:rsidRPr="00372653" w:rsidRDefault="00E62507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1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E62507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E62507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62507" w:rsidRPr="00372653" w:rsidRDefault="00E62507" w:rsidP="005943B4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09.10.2017</w:t>
            </w:r>
          </w:p>
        </w:tc>
        <w:tc>
          <w:tcPr>
            <w:tcW w:w="2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62507" w:rsidRPr="00372653" w:rsidRDefault="00E62507" w:rsidP="008B324B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62507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E62507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62507" w:rsidRPr="00372653" w:rsidRDefault="00E62507" w:rsidP="008B324B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5.10.2017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2507" w:rsidRPr="00372653" w:rsidRDefault="00E62507" w:rsidP="007B0D1F">
            <w:pPr>
              <w:pStyle w:val="NoSpacing"/>
              <w:ind w:left="-50"/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</w:tc>
      </w:tr>
      <w:tr w:rsidR="00E62507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E62507" w:rsidRPr="00372653" w:rsidRDefault="00E62507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E5DFEC" w:themeFill="accent4" w:themeFillTint="33"/>
          </w:tcPr>
          <w:p w:rsidR="00E62507" w:rsidRPr="00372653" w:rsidRDefault="00E62507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6</w:t>
            </w:r>
          </w:p>
        </w:tc>
        <w:tc>
          <w:tcPr>
            <w:tcW w:w="1340" w:type="dxa"/>
            <w:gridSpan w:val="2"/>
            <w:tcBorders>
              <w:right w:val="single" w:sz="4" w:space="0" w:color="auto"/>
            </w:tcBorders>
            <w:shd w:val="clear" w:color="auto" w:fill="E5DFEC" w:themeFill="accent4" w:themeFillTint="33"/>
          </w:tcPr>
          <w:p w:rsidR="00E62507" w:rsidRPr="00372653" w:rsidRDefault="001E2C63" w:rsidP="00B0790B">
            <w:pPr>
              <w:pStyle w:val="NoSpacing"/>
              <w:ind w:left="-28" w:right="-135" w:hanging="90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Cuti Pertengahan Semester</w:t>
            </w:r>
          </w:p>
        </w:tc>
        <w:tc>
          <w:tcPr>
            <w:tcW w:w="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:rsidR="00E62507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E62507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:rsidR="00E62507" w:rsidRPr="00372653" w:rsidRDefault="00E62507" w:rsidP="007B0D1F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6.10.2017</w:t>
            </w:r>
          </w:p>
        </w:tc>
        <w:tc>
          <w:tcPr>
            <w:tcW w:w="2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:rsidR="00E62507" w:rsidRPr="00372653" w:rsidRDefault="00E62507" w:rsidP="008B324B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:rsidR="00E62507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E62507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</w:tcPr>
          <w:p w:rsidR="00E62507" w:rsidRPr="00372653" w:rsidRDefault="00E62507" w:rsidP="008B324B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2.10.2017</w:t>
            </w:r>
          </w:p>
        </w:tc>
        <w:tc>
          <w:tcPr>
            <w:tcW w:w="16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</w:tcPr>
          <w:p w:rsidR="00E62507" w:rsidRPr="00372653" w:rsidRDefault="00E62507" w:rsidP="009C63D1">
            <w:pPr>
              <w:pStyle w:val="NoSpacing"/>
              <w:ind w:left="-50" w:right="-93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18.10.2017, </w:t>
            </w:r>
            <w:r w:rsidR="001E2C63" w:rsidRPr="00372653">
              <w:rPr>
                <w:rFonts w:asciiTheme="minorHAnsi" w:hAnsiTheme="minorHAnsi"/>
                <w:sz w:val="10"/>
                <w:szCs w:val="10"/>
                <w:lang w:val="ms-MY"/>
              </w:rPr>
              <w:t>Rabu</w:t>
            </w: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</w:t>
            </w:r>
            <w:r w:rsidR="009C63D1" w:rsidRPr="00372653">
              <w:rPr>
                <w:rFonts w:asciiTheme="minorHAnsi" w:hAnsiTheme="minorHAnsi"/>
                <w:sz w:val="10"/>
                <w:szCs w:val="10"/>
                <w:lang w:val="ms-MY"/>
              </w:rPr>
              <w:t>-</w:t>
            </w: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Deepavali</w:t>
            </w:r>
            <w:r w:rsidR="009C63D1" w:rsidRPr="00372653">
              <w:rPr>
                <w:rFonts w:asciiTheme="minorHAnsi" w:hAnsiTheme="minorHAnsi"/>
                <w:sz w:val="10"/>
                <w:szCs w:val="10"/>
                <w:lang w:val="ms-MY"/>
              </w:rPr>
              <w:t>**</w:t>
            </w:r>
          </w:p>
        </w:tc>
      </w:tr>
      <w:tr w:rsidR="009C63D1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9C63D1" w:rsidRPr="00372653" w:rsidRDefault="009C63D1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single" w:sz="4" w:space="0" w:color="auto"/>
              <w:bottom w:val="nil"/>
            </w:tcBorders>
          </w:tcPr>
          <w:p w:rsidR="009C63D1" w:rsidRPr="00372653" w:rsidRDefault="009C63D1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7</w:t>
            </w:r>
          </w:p>
        </w:tc>
        <w:tc>
          <w:tcPr>
            <w:tcW w:w="1340" w:type="dxa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:rsidR="009C63D1" w:rsidRPr="00372653" w:rsidRDefault="001E2C63" w:rsidP="009C63D1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Pengajaran &amp; Pembelajaran</w:t>
            </w:r>
          </w:p>
          <w:p w:rsidR="009C63D1" w:rsidRPr="00372653" w:rsidRDefault="009C63D1" w:rsidP="00B0790B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(</w:t>
            </w:r>
            <w:r w:rsidR="00B0790B">
              <w:rPr>
                <w:rFonts w:asciiTheme="minorHAnsi" w:hAnsiTheme="minorHAnsi"/>
                <w:sz w:val="11"/>
                <w:szCs w:val="15"/>
                <w:lang w:val="ms-MY"/>
              </w:rPr>
              <w:t>P</w:t>
            </w: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 xml:space="preserve">&amp;P </w:t>
            </w:r>
            <w:r w:rsidR="00B07DDB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 xml:space="preserve"> 9 </w:t>
            </w:r>
            <w:r w:rsidR="00B0790B">
              <w:rPr>
                <w:rFonts w:asciiTheme="minorHAnsi" w:hAnsiTheme="minorHAnsi"/>
                <w:sz w:val="11"/>
                <w:szCs w:val="15"/>
                <w:lang w:val="ms-MY"/>
              </w:rPr>
              <w:t>Minggu</w:t>
            </w: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)</w:t>
            </w:r>
          </w:p>
        </w:tc>
        <w:tc>
          <w:tcPr>
            <w:tcW w:w="51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9C63D1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9C63D1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C63D1" w:rsidRPr="00372653" w:rsidRDefault="009C63D1" w:rsidP="008B324B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3.10.2017</w:t>
            </w:r>
          </w:p>
        </w:tc>
        <w:tc>
          <w:tcPr>
            <w:tcW w:w="2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C63D1" w:rsidRPr="00372653" w:rsidRDefault="009C63D1" w:rsidP="008B324B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C63D1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9C63D1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9C63D1" w:rsidRPr="00372653" w:rsidRDefault="009C63D1" w:rsidP="008B324B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9.10.2017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C63D1" w:rsidRPr="00372653" w:rsidRDefault="009C63D1" w:rsidP="00911C57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</w:tr>
      <w:tr w:rsidR="009C63D1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9C63D1" w:rsidRPr="00372653" w:rsidRDefault="009C63D1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9C63D1" w:rsidRPr="00372653" w:rsidRDefault="009C63D1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8</w:t>
            </w:r>
          </w:p>
        </w:tc>
        <w:tc>
          <w:tcPr>
            <w:tcW w:w="1340" w:type="dxa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9C63D1" w:rsidRPr="00372653" w:rsidRDefault="009C63D1" w:rsidP="007B0D1F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9C63D1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9C63D1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C63D1" w:rsidRPr="00372653" w:rsidRDefault="009C63D1" w:rsidP="008B324B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30.10.2017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C63D1" w:rsidRPr="00372653" w:rsidRDefault="009C63D1" w:rsidP="008B324B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C63D1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9C63D1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9C63D1" w:rsidRPr="00372653" w:rsidRDefault="009C63D1" w:rsidP="007B0D1F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05.11.2017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9C63D1" w:rsidRPr="00372653" w:rsidRDefault="009C63D1" w:rsidP="00CA1915">
            <w:pPr>
              <w:pStyle w:val="NoSpacing"/>
              <w:ind w:left="-50"/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</w:tc>
      </w:tr>
      <w:tr w:rsidR="009C63D1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9C63D1" w:rsidRPr="00372653" w:rsidRDefault="009C63D1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nil"/>
            </w:tcBorders>
          </w:tcPr>
          <w:p w:rsidR="009C63D1" w:rsidRPr="00372653" w:rsidRDefault="009C63D1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9</w:t>
            </w:r>
          </w:p>
        </w:tc>
        <w:tc>
          <w:tcPr>
            <w:tcW w:w="1340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:rsidR="009C63D1" w:rsidRPr="00372653" w:rsidRDefault="009C63D1" w:rsidP="007B0D1F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C63D1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9C63D1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C63D1" w:rsidRPr="00372653" w:rsidRDefault="009C63D1" w:rsidP="007B0D1F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06.11.2017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:rsidR="009C63D1" w:rsidRPr="00372653" w:rsidRDefault="009C63D1" w:rsidP="008B324B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</w:tcPr>
          <w:p w:rsidR="009C63D1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9C63D1" w:rsidRPr="00372653">
              <w:rPr>
                <w:rFonts w:asciiTheme="minorHAnsi" w:hAnsiTheme="minorHAnsi"/>
                <w:sz w:val="11"/>
                <w:szCs w:val="15"/>
                <w:lang w:val="ms-MY"/>
              </w:rPr>
              <w:t xml:space="preserve">, 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C63D1" w:rsidRPr="00372653" w:rsidRDefault="009C63D1" w:rsidP="008B324B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2.11.2017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C63D1" w:rsidRPr="00372653" w:rsidRDefault="009C63D1" w:rsidP="00911C57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</w:tr>
      <w:tr w:rsidR="009C63D1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9C63D1" w:rsidRPr="00372653" w:rsidRDefault="009C63D1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nil"/>
            </w:tcBorders>
          </w:tcPr>
          <w:p w:rsidR="009C63D1" w:rsidRPr="00372653" w:rsidRDefault="009C63D1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0</w:t>
            </w:r>
          </w:p>
        </w:tc>
        <w:tc>
          <w:tcPr>
            <w:tcW w:w="1340" w:type="dxa"/>
            <w:gridSpan w:val="2"/>
            <w:vMerge/>
            <w:tcBorders>
              <w:right w:val="single" w:sz="4" w:space="0" w:color="auto"/>
            </w:tcBorders>
          </w:tcPr>
          <w:p w:rsidR="009C63D1" w:rsidRPr="00372653" w:rsidRDefault="009C63D1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C63D1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9C63D1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C63D1" w:rsidRPr="00372653" w:rsidRDefault="009C63D1" w:rsidP="008B324B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3.11.2017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:rsidR="009C63D1" w:rsidRPr="00372653" w:rsidRDefault="009C63D1" w:rsidP="008B324B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</w:tcPr>
          <w:p w:rsidR="009C63D1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9C63D1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C63D1" w:rsidRPr="00372653" w:rsidRDefault="009C63D1" w:rsidP="007B0D1F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9.11.2017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C63D1" w:rsidRPr="00372653" w:rsidRDefault="009C63D1" w:rsidP="00911C57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</w:tr>
      <w:tr w:rsidR="009C63D1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9C63D1" w:rsidRPr="00372653" w:rsidRDefault="009C63D1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nil"/>
            </w:tcBorders>
          </w:tcPr>
          <w:p w:rsidR="009C63D1" w:rsidRPr="00372653" w:rsidRDefault="009C63D1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1</w:t>
            </w:r>
          </w:p>
        </w:tc>
        <w:tc>
          <w:tcPr>
            <w:tcW w:w="1340" w:type="dxa"/>
            <w:gridSpan w:val="2"/>
            <w:vMerge/>
            <w:tcBorders>
              <w:right w:val="single" w:sz="4" w:space="0" w:color="auto"/>
            </w:tcBorders>
          </w:tcPr>
          <w:p w:rsidR="009C63D1" w:rsidRPr="00372653" w:rsidRDefault="009C63D1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C63D1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9C63D1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C63D1" w:rsidRPr="00372653" w:rsidRDefault="009C63D1" w:rsidP="008B324B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0.11.2017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:rsidR="009C63D1" w:rsidRPr="00372653" w:rsidRDefault="009C63D1" w:rsidP="008B324B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</w:tcPr>
          <w:p w:rsidR="009C63D1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9C63D1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C63D1" w:rsidRPr="00372653" w:rsidRDefault="009C63D1" w:rsidP="007B0D1F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6.11.2017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C63D1" w:rsidRPr="00372653" w:rsidRDefault="009C63D1" w:rsidP="00911C57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</w:tr>
      <w:tr w:rsidR="009C63D1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9C63D1" w:rsidRPr="00372653" w:rsidRDefault="009C63D1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nil"/>
            </w:tcBorders>
          </w:tcPr>
          <w:p w:rsidR="009C63D1" w:rsidRPr="00372653" w:rsidRDefault="009C63D1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2</w:t>
            </w:r>
          </w:p>
        </w:tc>
        <w:tc>
          <w:tcPr>
            <w:tcW w:w="1340" w:type="dxa"/>
            <w:gridSpan w:val="2"/>
            <w:vMerge/>
            <w:tcBorders>
              <w:right w:val="single" w:sz="4" w:space="0" w:color="auto"/>
            </w:tcBorders>
          </w:tcPr>
          <w:p w:rsidR="009C63D1" w:rsidRPr="00372653" w:rsidRDefault="009C63D1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C63D1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9C63D1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C63D1" w:rsidRPr="00372653" w:rsidRDefault="009C63D1" w:rsidP="007B0D1F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7.11.2017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:rsidR="009C63D1" w:rsidRPr="00372653" w:rsidRDefault="009C63D1" w:rsidP="008B324B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</w:tcPr>
          <w:p w:rsidR="009C63D1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9C63D1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C63D1" w:rsidRPr="00372653" w:rsidRDefault="009C63D1" w:rsidP="007B0D1F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03.12.2017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C63D1" w:rsidRPr="00372653" w:rsidRDefault="009C63D1" w:rsidP="00B0790B">
            <w:pPr>
              <w:pStyle w:val="NoSpacing"/>
              <w:ind w:right="-123" w:hanging="37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01.12.2017, </w:t>
            </w:r>
            <w:r w:rsidR="001E2C63" w:rsidRPr="00372653">
              <w:rPr>
                <w:rFonts w:asciiTheme="minorHAnsi" w:hAnsiTheme="minorHAnsi"/>
                <w:sz w:val="10"/>
                <w:szCs w:val="10"/>
                <w:lang w:val="ms-MY"/>
              </w:rPr>
              <w:t>Jumaat</w:t>
            </w: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</w:t>
            </w:r>
            <w:r w:rsidR="00B0790B">
              <w:rPr>
                <w:rFonts w:asciiTheme="minorHAnsi" w:hAnsiTheme="minorHAnsi"/>
                <w:sz w:val="10"/>
                <w:szCs w:val="10"/>
                <w:lang w:val="ms-MY"/>
              </w:rPr>
              <w:t>–</w:t>
            </w: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</w:t>
            </w:r>
            <w:r w:rsidR="00B0790B">
              <w:rPr>
                <w:rFonts w:asciiTheme="minorHAnsi" w:hAnsiTheme="minorHAnsi"/>
                <w:sz w:val="10"/>
                <w:szCs w:val="10"/>
                <w:lang w:val="ms-MY"/>
              </w:rPr>
              <w:t>Maulidur Rasul</w:t>
            </w:r>
          </w:p>
        </w:tc>
      </w:tr>
      <w:tr w:rsidR="009C63D1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9C63D1" w:rsidRPr="00372653" w:rsidRDefault="009C63D1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nil"/>
            </w:tcBorders>
          </w:tcPr>
          <w:p w:rsidR="009C63D1" w:rsidRPr="00372653" w:rsidRDefault="009C63D1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3</w:t>
            </w:r>
          </w:p>
        </w:tc>
        <w:tc>
          <w:tcPr>
            <w:tcW w:w="1340" w:type="dxa"/>
            <w:gridSpan w:val="2"/>
            <w:vMerge/>
            <w:tcBorders>
              <w:right w:val="single" w:sz="4" w:space="0" w:color="auto"/>
            </w:tcBorders>
          </w:tcPr>
          <w:p w:rsidR="009C63D1" w:rsidRPr="00372653" w:rsidRDefault="009C63D1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C63D1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9C63D1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C63D1" w:rsidRPr="00372653" w:rsidRDefault="009C63D1" w:rsidP="007B0D1F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04.12.2017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:rsidR="009C63D1" w:rsidRPr="00372653" w:rsidRDefault="009C63D1" w:rsidP="008B324B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</w:tcPr>
          <w:p w:rsidR="009C63D1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9C63D1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C63D1" w:rsidRPr="00372653" w:rsidRDefault="009C63D1" w:rsidP="008B324B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0.12.2017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C63D1" w:rsidRPr="00372653" w:rsidRDefault="009C63D1" w:rsidP="00911C57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</w:tr>
      <w:tr w:rsidR="009C63D1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9C63D1" w:rsidRPr="00372653" w:rsidRDefault="009C63D1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nil"/>
            </w:tcBorders>
          </w:tcPr>
          <w:p w:rsidR="009C63D1" w:rsidRPr="00372653" w:rsidRDefault="009C63D1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4</w:t>
            </w:r>
          </w:p>
        </w:tc>
        <w:tc>
          <w:tcPr>
            <w:tcW w:w="1340" w:type="dxa"/>
            <w:gridSpan w:val="2"/>
            <w:vMerge/>
            <w:tcBorders>
              <w:right w:val="single" w:sz="4" w:space="0" w:color="auto"/>
            </w:tcBorders>
          </w:tcPr>
          <w:p w:rsidR="009C63D1" w:rsidRPr="00372653" w:rsidRDefault="009C63D1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C63D1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9C63D1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C63D1" w:rsidRPr="00372653" w:rsidRDefault="009C63D1" w:rsidP="008B324B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1.12.2017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:rsidR="009C63D1" w:rsidRPr="00372653" w:rsidRDefault="009C63D1" w:rsidP="008B324B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</w:tcPr>
          <w:p w:rsidR="009C63D1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9C63D1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C63D1" w:rsidRPr="00372653" w:rsidRDefault="009C63D1" w:rsidP="007B0D1F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7.12.2017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C63D1" w:rsidRPr="00372653" w:rsidRDefault="009C63D1" w:rsidP="00911C57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</w:tr>
      <w:tr w:rsidR="009C63D1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9C63D1" w:rsidRPr="00372653" w:rsidRDefault="009C63D1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single" w:sz="4" w:space="0" w:color="auto"/>
            </w:tcBorders>
          </w:tcPr>
          <w:p w:rsidR="009C63D1" w:rsidRPr="00372653" w:rsidRDefault="009C63D1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5</w:t>
            </w:r>
          </w:p>
        </w:tc>
        <w:tc>
          <w:tcPr>
            <w:tcW w:w="1340" w:type="dxa"/>
            <w:gridSpan w:val="2"/>
            <w:vMerge/>
            <w:tcBorders>
              <w:right w:val="single" w:sz="4" w:space="0" w:color="auto"/>
            </w:tcBorders>
          </w:tcPr>
          <w:p w:rsidR="009C63D1" w:rsidRPr="00372653" w:rsidRDefault="009C63D1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1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C63D1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9C63D1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C63D1" w:rsidRPr="00372653" w:rsidRDefault="009C63D1" w:rsidP="007B0D1F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8.12.2017</w:t>
            </w:r>
          </w:p>
        </w:tc>
        <w:tc>
          <w:tcPr>
            <w:tcW w:w="2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C63D1" w:rsidRPr="00372653" w:rsidRDefault="009C63D1" w:rsidP="008B324B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C63D1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9C63D1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C63D1" w:rsidRPr="00372653" w:rsidRDefault="009C63D1" w:rsidP="008B324B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4.12.2017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63D1" w:rsidRPr="00372653" w:rsidRDefault="009C63D1" w:rsidP="00DE054E">
            <w:pPr>
              <w:pStyle w:val="NoSpacing"/>
              <w:ind w:left="-50"/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</w:tc>
      </w:tr>
      <w:tr w:rsidR="00E62507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E62507" w:rsidRPr="00372653" w:rsidRDefault="00E62507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</w:tcPr>
          <w:p w:rsidR="00E62507" w:rsidRPr="00372653" w:rsidRDefault="00E62507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6</w:t>
            </w:r>
          </w:p>
        </w:tc>
        <w:tc>
          <w:tcPr>
            <w:tcW w:w="134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E5DFEC" w:themeFill="accent4" w:themeFillTint="33"/>
          </w:tcPr>
          <w:p w:rsidR="00E62507" w:rsidRPr="00372653" w:rsidRDefault="00B0790B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>
              <w:rPr>
                <w:rFonts w:asciiTheme="minorHAnsi" w:hAnsiTheme="minorHAnsi"/>
                <w:sz w:val="11"/>
                <w:szCs w:val="15"/>
                <w:lang w:val="ms-MY"/>
              </w:rPr>
              <w:t>Minggu Ulang Kaji</w:t>
            </w:r>
          </w:p>
        </w:tc>
        <w:tc>
          <w:tcPr>
            <w:tcW w:w="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:rsidR="00E62507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E62507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:rsidR="00E62507" w:rsidRPr="00372653" w:rsidRDefault="00E62507" w:rsidP="008B324B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5.12.2017</w:t>
            </w:r>
          </w:p>
        </w:tc>
        <w:tc>
          <w:tcPr>
            <w:tcW w:w="2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:rsidR="00E62507" w:rsidRPr="00372653" w:rsidRDefault="00E62507" w:rsidP="008B324B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:rsidR="00E62507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E62507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</w:tcPr>
          <w:p w:rsidR="00E62507" w:rsidRPr="00372653" w:rsidRDefault="00E62507" w:rsidP="008B324B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31.12.2017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5DFEC" w:themeFill="accent4" w:themeFillTint="33"/>
          </w:tcPr>
          <w:p w:rsidR="00E62507" w:rsidRPr="00372653" w:rsidRDefault="00E62507" w:rsidP="00B0790B">
            <w:pPr>
              <w:pStyle w:val="NoSpacing"/>
              <w:ind w:left="-50"/>
              <w:rPr>
                <w:rFonts w:asciiTheme="minorHAnsi" w:hAnsiTheme="minorHAnsi"/>
                <w:sz w:val="10"/>
                <w:szCs w:val="10"/>
                <w:lang w:val="ms-MY"/>
              </w:rPr>
            </w:pP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25.12.2017, </w:t>
            </w:r>
            <w:r w:rsidR="001E2C63" w:rsidRPr="00372653">
              <w:rPr>
                <w:rFonts w:asciiTheme="minorHAnsi" w:hAnsiTheme="minorHAnsi"/>
                <w:sz w:val="10"/>
                <w:szCs w:val="10"/>
                <w:lang w:val="ms-MY"/>
              </w:rPr>
              <w:t>Isnin</w:t>
            </w:r>
            <w:r w:rsidR="00B0790B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</w:t>
            </w: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>-</w:t>
            </w:r>
            <w:r w:rsidR="00B0790B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Hari Krismas</w:t>
            </w:r>
          </w:p>
        </w:tc>
      </w:tr>
      <w:tr w:rsidR="00E62507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E62507" w:rsidRPr="00372653" w:rsidRDefault="00E62507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:rsidR="00E62507" w:rsidRPr="00372653" w:rsidRDefault="00E62507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7</w:t>
            </w:r>
          </w:p>
        </w:tc>
        <w:tc>
          <w:tcPr>
            <w:tcW w:w="1340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62507" w:rsidRPr="00372653" w:rsidRDefault="00B0790B" w:rsidP="00581D6A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>
              <w:rPr>
                <w:rFonts w:asciiTheme="minorHAnsi" w:hAnsiTheme="minorHAnsi"/>
                <w:sz w:val="11"/>
                <w:szCs w:val="15"/>
                <w:lang w:val="ms-MY"/>
              </w:rPr>
              <w:t>Peperiksaan</w:t>
            </w:r>
          </w:p>
          <w:p w:rsidR="00E62507" w:rsidRPr="00372653" w:rsidRDefault="00E62507" w:rsidP="00B0790B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 xml:space="preserve">(3 </w:t>
            </w:r>
            <w:r w:rsidR="001E2C63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M</w:t>
            </w:r>
            <w:r w:rsidR="00B0790B">
              <w:rPr>
                <w:rFonts w:asciiTheme="minorHAnsi" w:hAnsiTheme="minorHAnsi"/>
                <w:sz w:val="11"/>
                <w:szCs w:val="15"/>
                <w:lang w:val="ms-MY"/>
              </w:rPr>
              <w:t>inggu</w:t>
            </w: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)</w:t>
            </w:r>
          </w:p>
        </w:tc>
        <w:tc>
          <w:tcPr>
            <w:tcW w:w="51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E62507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E62507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62507" w:rsidRPr="00372653" w:rsidRDefault="00E62507" w:rsidP="006327DE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01.01.2018</w:t>
            </w:r>
          </w:p>
        </w:tc>
        <w:tc>
          <w:tcPr>
            <w:tcW w:w="2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62507" w:rsidRPr="00372653" w:rsidRDefault="00E62507" w:rsidP="008B324B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62507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E62507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62507" w:rsidRPr="00372653" w:rsidRDefault="00E62507" w:rsidP="006327DE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07.01.2018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E62507" w:rsidRPr="00372653" w:rsidRDefault="00E62507" w:rsidP="00B0790B">
            <w:pPr>
              <w:pStyle w:val="NoSpacing"/>
              <w:ind w:left="-50"/>
              <w:rPr>
                <w:rFonts w:asciiTheme="minorHAnsi" w:hAnsiTheme="minorHAnsi"/>
                <w:sz w:val="10"/>
                <w:szCs w:val="10"/>
                <w:lang w:val="ms-MY"/>
              </w:rPr>
            </w:pP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01.01.2018, </w:t>
            </w:r>
            <w:r w:rsidR="001E2C63" w:rsidRPr="00372653">
              <w:rPr>
                <w:rFonts w:asciiTheme="minorHAnsi" w:hAnsiTheme="minorHAnsi"/>
                <w:sz w:val="10"/>
                <w:szCs w:val="10"/>
                <w:lang w:val="ms-MY"/>
              </w:rPr>
              <w:t>Isnin</w:t>
            </w:r>
            <w:r w:rsidR="00B0790B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</w:t>
            </w:r>
            <w:r w:rsidR="00B07DDB" w:rsidRPr="00372653">
              <w:rPr>
                <w:rFonts w:asciiTheme="minorHAnsi" w:hAnsiTheme="minorHAnsi"/>
                <w:sz w:val="10"/>
                <w:szCs w:val="10"/>
                <w:lang w:val="ms-MY"/>
              </w:rPr>
              <w:t>-</w:t>
            </w:r>
            <w:r w:rsidR="00B0790B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Tahun Baru</w:t>
            </w: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2018</w:t>
            </w:r>
          </w:p>
        </w:tc>
      </w:tr>
      <w:tr w:rsidR="00E62507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E62507" w:rsidRPr="00372653" w:rsidRDefault="00E62507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nil"/>
              <w:right w:val="single" w:sz="4" w:space="0" w:color="auto"/>
            </w:tcBorders>
          </w:tcPr>
          <w:p w:rsidR="00E62507" w:rsidRPr="00372653" w:rsidRDefault="00E62507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8</w:t>
            </w:r>
          </w:p>
        </w:tc>
        <w:tc>
          <w:tcPr>
            <w:tcW w:w="1340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E62507" w:rsidRPr="00372653" w:rsidRDefault="00E62507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62507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E62507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507" w:rsidRPr="00372653" w:rsidRDefault="00E62507" w:rsidP="006327DE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08.01.2018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:rsidR="00E62507" w:rsidRPr="00372653" w:rsidRDefault="00E62507" w:rsidP="008B324B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</w:tcPr>
          <w:p w:rsidR="00E62507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E62507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62507" w:rsidRPr="00372653" w:rsidRDefault="00E62507" w:rsidP="008B324B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4.01.2018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62507" w:rsidRPr="00372653" w:rsidRDefault="00E62507" w:rsidP="00581D6A">
            <w:pPr>
              <w:pStyle w:val="NoSpacing"/>
              <w:ind w:left="-50"/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</w:tc>
      </w:tr>
      <w:tr w:rsidR="00E62507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E62507" w:rsidRPr="00372653" w:rsidRDefault="00E62507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:rsidR="00E62507" w:rsidRPr="00372653" w:rsidRDefault="00E62507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9</w:t>
            </w:r>
          </w:p>
        </w:tc>
        <w:tc>
          <w:tcPr>
            <w:tcW w:w="1340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E62507" w:rsidRPr="00372653" w:rsidRDefault="00E62507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1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E62507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E62507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62507" w:rsidRPr="00372653" w:rsidRDefault="00E62507" w:rsidP="008B324B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5.01.2018</w:t>
            </w:r>
          </w:p>
        </w:tc>
        <w:tc>
          <w:tcPr>
            <w:tcW w:w="2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62507" w:rsidRPr="00372653" w:rsidRDefault="00E62507" w:rsidP="008B324B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62507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E62507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62507" w:rsidRPr="00372653" w:rsidRDefault="00E62507" w:rsidP="008B324B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1.01.2018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2507" w:rsidRPr="00372653" w:rsidRDefault="00E62507" w:rsidP="00DE054E">
            <w:pPr>
              <w:pStyle w:val="NoSpacing"/>
              <w:ind w:left="-50"/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</w:tc>
      </w:tr>
      <w:tr w:rsidR="00E62507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E62507" w:rsidRPr="00372653" w:rsidRDefault="00E62507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E5DFEC" w:themeFill="accent4" w:themeFillTint="33"/>
          </w:tcPr>
          <w:p w:rsidR="00E62507" w:rsidRPr="00372653" w:rsidRDefault="00E62507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0</w:t>
            </w:r>
          </w:p>
        </w:tc>
        <w:tc>
          <w:tcPr>
            <w:tcW w:w="1340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E62507" w:rsidRPr="00372653" w:rsidRDefault="001E2C63" w:rsidP="006327DE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 xml:space="preserve">Cuti </w:t>
            </w:r>
            <w:r w:rsidR="00B0790B">
              <w:rPr>
                <w:rFonts w:asciiTheme="minorHAnsi" w:hAnsiTheme="minorHAnsi"/>
                <w:sz w:val="11"/>
                <w:szCs w:val="15"/>
                <w:lang w:val="ms-MY"/>
              </w:rPr>
              <w:t>Antara</w:t>
            </w: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 xml:space="preserve"> Semester</w:t>
            </w:r>
          </w:p>
          <w:p w:rsidR="00E62507" w:rsidRPr="00372653" w:rsidRDefault="00E62507" w:rsidP="00B0790B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 xml:space="preserve">(3 </w:t>
            </w:r>
            <w:r w:rsidR="00B0790B">
              <w:rPr>
                <w:rFonts w:asciiTheme="minorHAnsi" w:hAnsiTheme="minorHAnsi"/>
                <w:sz w:val="11"/>
                <w:szCs w:val="15"/>
                <w:lang w:val="ms-MY"/>
              </w:rPr>
              <w:t>Minggu</w:t>
            </w: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)</w:t>
            </w:r>
          </w:p>
        </w:tc>
        <w:tc>
          <w:tcPr>
            <w:tcW w:w="51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5DFEC" w:themeFill="accent4" w:themeFillTint="33"/>
          </w:tcPr>
          <w:p w:rsidR="00E62507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E62507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5DFEC" w:themeFill="accent4" w:themeFillTint="33"/>
          </w:tcPr>
          <w:p w:rsidR="00E62507" w:rsidRPr="00372653" w:rsidRDefault="00E62507" w:rsidP="008B324B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2.01.2018</w:t>
            </w:r>
          </w:p>
        </w:tc>
        <w:tc>
          <w:tcPr>
            <w:tcW w:w="2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5DFEC" w:themeFill="accent4" w:themeFillTint="33"/>
          </w:tcPr>
          <w:p w:rsidR="00E62507" w:rsidRPr="00372653" w:rsidRDefault="00E62507" w:rsidP="008B324B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5DFEC" w:themeFill="accent4" w:themeFillTint="33"/>
          </w:tcPr>
          <w:p w:rsidR="00E62507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E62507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5DFEC" w:themeFill="accent4" w:themeFillTint="33"/>
          </w:tcPr>
          <w:p w:rsidR="00E62507" w:rsidRPr="00372653" w:rsidRDefault="00E62507" w:rsidP="006327DE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8.01.2018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E5DFEC" w:themeFill="accent4" w:themeFillTint="33"/>
          </w:tcPr>
          <w:p w:rsidR="00E62507" w:rsidRPr="00372653" w:rsidRDefault="00E62507" w:rsidP="00B60C4F">
            <w:pPr>
              <w:pStyle w:val="NoSpacing"/>
              <w:ind w:left="-50"/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</w:tc>
      </w:tr>
      <w:tr w:rsidR="00E62507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E62507" w:rsidRPr="00372653" w:rsidRDefault="00E62507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nil"/>
              <w:right w:val="single" w:sz="4" w:space="0" w:color="auto"/>
            </w:tcBorders>
            <w:shd w:val="clear" w:color="auto" w:fill="E5DFEC" w:themeFill="accent4" w:themeFillTint="33"/>
          </w:tcPr>
          <w:p w:rsidR="00E62507" w:rsidRPr="00372653" w:rsidRDefault="00E62507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1</w:t>
            </w:r>
          </w:p>
        </w:tc>
        <w:tc>
          <w:tcPr>
            <w:tcW w:w="1340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5DFEC" w:themeFill="accent4" w:themeFillTint="33"/>
          </w:tcPr>
          <w:p w:rsidR="00E62507" w:rsidRPr="00372653" w:rsidRDefault="00E62507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E5DFEC" w:themeFill="accent4" w:themeFillTint="33"/>
          </w:tcPr>
          <w:p w:rsidR="00E62507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E62507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5DFEC" w:themeFill="accent4" w:themeFillTint="33"/>
          </w:tcPr>
          <w:p w:rsidR="00E62507" w:rsidRPr="00372653" w:rsidRDefault="00E62507" w:rsidP="006327DE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9.01.2018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  <w:shd w:val="clear" w:color="auto" w:fill="E5DFEC" w:themeFill="accent4" w:themeFillTint="33"/>
          </w:tcPr>
          <w:p w:rsidR="00E62507" w:rsidRPr="00372653" w:rsidRDefault="00E62507" w:rsidP="008B324B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E5DFEC" w:themeFill="accent4" w:themeFillTint="33"/>
          </w:tcPr>
          <w:p w:rsidR="00E62507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E62507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5DFEC" w:themeFill="accent4" w:themeFillTint="33"/>
          </w:tcPr>
          <w:p w:rsidR="00E62507" w:rsidRPr="00372653" w:rsidRDefault="00E62507" w:rsidP="006327DE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04.02.2018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nil"/>
            </w:tcBorders>
            <w:shd w:val="clear" w:color="auto" w:fill="E5DFEC" w:themeFill="accent4" w:themeFillTint="33"/>
          </w:tcPr>
          <w:p w:rsidR="00E62507" w:rsidRPr="00372653" w:rsidRDefault="00E62507" w:rsidP="00B0790B">
            <w:pPr>
              <w:pStyle w:val="NoSpacing"/>
              <w:ind w:left="-48" w:right="-93"/>
              <w:rPr>
                <w:rFonts w:asciiTheme="minorHAnsi" w:hAnsiTheme="minorHAnsi"/>
                <w:sz w:val="10"/>
                <w:szCs w:val="10"/>
                <w:lang w:val="ms-MY"/>
              </w:rPr>
            </w:pP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>31.01.2018</w:t>
            </w:r>
            <w:r w:rsidR="00B0790B">
              <w:rPr>
                <w:rFonts w:asciiTheme="minorHAnsi" w:hAnsiTheme="minorHAnsi"/>
                <w:sz w:val="10"/>
                <w:szCs w:val="10"/>
                <w:lang w:val="ms-MY"/>
              </w:rPr>
              <w:t>,</w:t>
            </w: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</w:t>
            </w:r>
            <w:r w:rsidR="001E2C63" w:rsidRPr="00372653">
              <w:rPr>
                <w:rFonts w:asciiTheme="minorHAnsi" w:hAnsiTheme="minorHAnsi"/>
                <w:sz w:val="10"/>
                <w:szCs w:val="10"/>
                <w:lang w:val="ms-MY"/>
              </w:rPr>
              <w:t>Rabu</w:t>
            </w:r>
            <w:r w:rsidR="00B07DDB" w:rsidRPr="00372653">
              <w:rPr>
                <w:rFonts w:asciiTheme="minorHAnsi" w:hAnsiTheme="minorHAnsi"/>
                <w:sz w:val="10"/>
                <w:szCs w:val="10"/>
                <w:lang w:val="ms-MY"/>
              </w:rPr>
              <w:t>-</w:t>
            </w: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Thaipusam</w:t>
            </w:r>
            <w:r w:rsidR="00B07DDB" w:rsidRPr="00372653">
              <w:rPr>
                <w:rFonts w:asciiTheme="minorHAnsi" w:hAnsiTheme="minorHAnsi"/>
                <w:sz w:val="10"/>
                <w:szCs w:val="10"/>
                <w:lang w:val="ms-MY"/>
              </w:rPr>
              <w:t>**</w:t>
            </w:r>
          </w:p>
        </w:tc>
      </w:tr>
      <w:tr w:rsidR="00E62507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  <w:tcBorders>
              <w:bottom w:val="single" w:sz="4" w:space="0" w:color="auto"/>
            </w:tcBorders>
          </w:tcPr>
          <w:p w:rsidR="00E62507" w:rsidRPr="00372653" w:rsidRDefault="00E62507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</w:tcPr>
          <w:p w:rsidR="00E62507" w:rsidRPr="00372653" w:rsidRDefault="00E62507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2</w:t>
            </w:r>
          </w:p>
        </w:tc>
        <w:tc>
          <w:tcPr>
            <w:tcW w:w="134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</w:tcPr>
          <w:p w:rsidR="00E62507" w:rsidRPr="00372653" w:rsidRDefault="00E62507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1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:rsidR="00E62507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E62507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:rsidR="00E62507" w:rsidRPr="00372653" w:rsidRDefault="00E62507" w:rsidP="006327DE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05.02.2018</w:t>
            </w:r>
          </w:p>
        </w:tc>
        <w:tc>
          <w:tcPr>
            <w:tcW w:w="2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:rsidR="00E62507" w:rsidRPr="00372653" w:rsidRDefault="00E62507" w:rsidP="008B324B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:rsidR="00E62507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E62507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</w:tcPr>
          <w:p w:rsidR="00E62507" w:rsidRPr="00372653" w:rsidRDefault="00E62507" w:rsidP="008B324B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1.02.2018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E5DFEC" w:themeFill="accent4" w:themeFillTint="33"/>
          </w:tcPr>
          <w:p w:rsidR="00E62507" w:rsidRPr="00372653" w:rsidRDefault="00E62507" w:rsidP="00911C57">
            <w:pPr>
              <w:pStyle w:val="NoSpacing"/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</w:tc>
      </w:tr>
      <w:tr w:rsidR="00B32EEF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 w:val="restart"/>
            <w:textDirection w:val="btLr"/>
          </w:tcPr>
          <w:p w:rsidR="00B32EEF" w:rsidRPr="00372653" w:rsidRDefault="001E2C63" w:rsidP="00EB7D73">
            <w:pPr>
              <w:pStyle w:val="NoSpacing"/>
              <w:ind w:left="113" w:right="113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b/>
                <w:sz w:val="11"/>
                <w:szCs w:val="15"/>
                <w:lang w:val="ms-MY"/>
              </w:rPr>
              <w:t>DUA</w:t>
            </w:r>
          </w:p>
        </w:tc>
        <w:tc>
          <w:tcPr>
            <w:tcW w:w="528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B32EEF" w:rsidRPr="00372653" w:rsidRDefault="00B32EEF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/23</w:t>
            </w:r>
          </w:p>
        </w:tc>
        <w:tc>
          <w:tcPr>
            <w:tcW w:w="1340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2EEF" w:rsidRPr="00372653" w:rsidRDefault="001E2C63" w:rsidP="00B32EEF">
            <w:pPr>
              <w:pStyle w:val="NoSpacing"/>
              <w:tabs>
                <w:tab w:val="left" w:pos="1044"/>
              </w:tabs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Pengajaran &amp; Pembelajaran</w:t>
            </w:r>
          </w:p>
          <w:p w:rsidR="00B32EEF" w:rsidRPr="00372653" w:rsidRDefault="00B32EEF" w:rsidP="00B0790B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(</w:t>
            </w:r>
            <w:r w:rsidR="00B0790B">
              <w:rPr>
                <w:rFonts w:asciiTheme="minorHAnsi" w:hAnsiTheme="minorHAnsi"/>
                <w:sz w:val="11"/>
                <w:szCs w:val="15"/>
                <w:lang w:val="ms-MY"/>
              </w:rPr>
              <w:t>P</w:t>
            </w: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 xml:space="preserve">&amp;P </w:t>
            </w:r>
            <w:r w:rsidR="00B07DDB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 xml:space="preserve"> 7 </w:t>
            </w:r>
            <w:r w:rsidR="00B0790B">
              <w:rPr>
                <w:rFonts w:asciiTheme="minorHAnsi" w:hAnsiTheme="minorHAnsi"/>
                <w:sz w:val="11"/>
                <w:szCs w:val="15"/>
                <w:lang w:val="ms-MY"/>
              </w:rPr>
              <w:t>Minggu</w:t>
            </w: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)</w:t>
            </w:r>
          </w:p>
        </w:tc>
        <w:tc>
          <w:tcPr>
            <w:tcW w:w="51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B32EEF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32EEF" w:rsidRPr="00372653" w:rsidRDefault="00B32EEF" w:rsidP="008B324B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2.02.2018</w:t>
            </w:r>
          </w:p>
        </w:tc>
        <w:tc>
          <w:tcPr>
            <w:tcW w:w="2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32EEF" w:rsidRPr="00372653" w:rsidRDefault="00B32EEF" w:rsidP="008B324B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32EEF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B32EEF" w:rsidRPr="00372653" w:rsidRDefault="00B32EEF" w:rsidP="00E62507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8.02.2018</w:t>
            </w:r>
          </w:p>
        </w:tc>
        <w:tc>
          <w:tcPr>
            <w:tcW w:w="1692" w:type="dxa"/>
            <w:tcBorders>
              <w:left w:val="single" w:sz="4" w:space="0" w:color="auto"/>
              <w:bottom w:val="nil"/>
            </w:tcBorders>
            <w:shd w:val="clear" w:color="auto" w:fill="auto"/>
          </w:tcPr>
          <w:p w:rsidR="00B32EEF" w:rsidRPr="00372653" w:rsidRDefault="00B32EEF" w:rsidP="00B0790B">
            <w:pPr>
              <w:pStyle w:val="NoSpacing"/>
              <w:ind w:left="-48"/>
              <w:rPr>
                <w:rFonts w:asciiTheme="minorHAnsi" w:hAnsiTheme="minorHAnsi"/>
                <w:sz w:val="10"/>
                <w:szCs w:val="10"/>
                <w:lang w:val="ms-MY"/>
              </w:rPr>
            </w:pP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16 &amp; 17.02.2018, </w:t>
            </w:r>
            <w:r w:rsidR="001E2C63" w:rsidRPr="00372653">
              <w:rPr>
                <w:rFonts w:asciiTheme="minorHAnsi" w:hAnsiTheme="minorHAnsi"/>
                <w:sz w:val="10"/>
                <w:szCs w:val="10"/>
                <w:lang w:val="ms-MY"/>
              </w:rPr>
              <w:t>Jumaat</w:t>
            </w: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&amp; </w:t>
            </w:r>
            <w:r w:rsidR="00B0790B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Sabtu </w:t>
            </w:r>
            <w:r w:rsidR="00B07DDB"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-</w:t>
            </w: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</w:t>
            </w:r>
            <w:r w:rsidR="00B0790B">
              <w:rPr>
                <w:rFonts w:asciiTheme="minorHAnsi" w:hAnsiTheme="minorHAnsi"/>
                <w:sz w:val="10"/>
                <w:szCs w:val="10"/>
                <w:lang w:val="ms-MY"/>
              </w:rPr>
              <w:t>Tahun Baru Cina</w:t>
            </w: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</w:t>
            </w:r>
          </w:p>
        </w:tc>
      </w:tr>
      <w:tr w:rsidR="00B32EEF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  <w:textDirection w:val="btLr"/>
          </w:tcPr>
          <w:p w:rsidR="00B32EEF" w:rsidRPr="00372653" w:rsidRDefault="00B32EEF" w:rsidP="00EB7D73">
            <w:pPr>
              <w:pStyle w:val="NoSpacing"/>
              <w:ind w:left="113" w:right="113"/>
              <w:jc w:val="center"/>
              <w:rPr>
                <w:rFonts w:asciiTheme="minorHAnsi" w:hAnsiTheme="minorHAnsi"/>
                <w:b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nil"/>
              <w:right w:val="single" w:sz="4" w:space="0" w:color="auto"/>
            </w:tcBorders>
          </w:tcPr>
          <w:p w:rsidR="00B32EEF" w:rsidRPr="00372653" w:rsidRDefault="00B32EEF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/24</w:t>
            </w:r>
          </w:p>
        </w:tc>
        <w:tc>
          <w:tcPr>
            <w:tcW w:w="1340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32EEF" w:rsidRPr="00372653" w:rsidRDefault="00B32EEF" w:rsidP="00E62507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B32EEF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B32EEF" w:rsidP="00F37637">
            <w:pPr>
              <w:pStyle w:val="NoSpacing"/>
              <w:ind w:left="-103" w:firstLine="52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9.02.2018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B32EEF" w:rsidP="00D8498C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32EEF" w:rsidRPr="00372653" w:rsidRDefault="00B32EEF" w:rsidP="008B324B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5.02.2018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32EEF" w:rsidRPr="00372653" w:rsidRDefault="00B32EEF" w:rsidP="00911C57">
            <w:pPr>
              <w:pStyle w:val="NoSpacing"/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</w:tc>
      </w:tr>
      <w:tr w:rsidR="00B32EEF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B32EEF" w:rsidRPr="00372653" w:rsidRDefault="00B32EEF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nil"/>
              <w:right w:val="single" w:sz="4" w:space="0" w:color="auto"/>
            </w:tcBorders>
          </w:tcPr>
          <w:p w:rsidR="00B32EEF" w:rsidRPr="00372653" w:rsidRDefault="00B32EEF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3/25</w:t>
            </w:r>
          </w:p>
        </w:tc>
        <w:tc>
          <w:tcPr>
            <w:tcW w:w="1340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B32EEF" w:rsidRPr="00372653" w:rsidRDefault="00B32EEF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B32EEF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B32EEF" w:rsidP="00F37637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6.02.2018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B32EEF" w:rsidP="00D8498C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32EEF" w:rsidRPr="00372653" w:rsidRDefault="00B32EEF" w:rsidP="00F37637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04.03.2018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32EEF" w:rsidRPr="00372653" w:rsidRDefault="00B32EEF" w:rsidP="00911C57">
            <w:pPr>
              <w:pStyle w:val="NoSpacing"/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</w:tc>
      </w:tr>
      <w:tr w:rsidR="00B32EEF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B32EEF" w:rsidRPr="00372653" w:rsidRDefault="00B32EEF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nil"/>
              <w:right w:val="single" w:sz="4" w:space="0" w:color="auto"/>
            </w:tcBorders>
          </w:tcPr>
          <w:p w:rsidR="00B32EEF" w:rsidRPr="00372653" w:rsidRDefault="00B32EEF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4/26</w:t>
            </w:r>
          </w:p>
        </w:tc>
        <w:tc>
          <w:tcPr>
            <w:tcW w:w="1340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B32EEF" w:rsidRPr="00372653" w:rsidRDefault="00B32EEF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B32EEF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B32EEF" w:rsidP="00F37637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05.03.2018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B32EEF" w:rsidP="00D8498C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32EEF" w:rsidRPr="00372653" w:rsidRDefault="00B32EEF" w:rsidP="008B324B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1.03.2018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32EEF" w:rsidRPr="00372653" w:rsidRDefault="00B32EEF" w:rsidP="00911C57">
            <w:pPr>
              <w:pStyle w:val="NoSpacing"/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</w:tc>
      </w:tr>
      <w:tr w:rsidR="00B32EEF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B32EEF" w:rsidRPr="00372653" w:rsidRDefault="00B32EEF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nil"/>
              <w:right w:val="single" w:sz="4" w:space="0" w:color="auto"/>
            </w:tcBorders>
          </w:tcPr>
          <w:p w:rsidR="00B32EEF" w:rsidRPr="00372653" w:rsidRDefault="00B32EEF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5/27</w:t>
            </w:r>
          </w:p>
        </w:tc>
        <w:tc>
          <w:tcPr>
            <w:tcW w:w="1340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B32EEF" w:rsidRPr="00372653" w:rsidRDefault="00B32EEF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B32EEF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B32EEF" w:rsidP="008B324B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2.03.2018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B32EEF" w:rsidP="00D8498C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32EEF" w:rsidRPr="00372653" w:rsidRDefault="00B32EEF" w:rsidP="008B324B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8.03.2018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32EEF" w:rsidRPr="00372653" w:rsidRDefault="00B32EEF" w:rsidP="00911C57">
            <w:pPr>
              <w:pStyle w:val="NoSpacing"/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</w:tc>
      </w:tr>
      <w:tr w:rsidR="00B32EEF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B32EEF" w:rsidRPr="00372653" w:rsidRDefault="00B32EEF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nil"/>
              <w:right w:val="single" w:sz="4" w:space="0" w:color="auto"/>
            </w:tcBorders>
          </w:tcPr>
          <w:p w:rsidR="00B32EEF" w:rsidRPr="00372653" w:rsidRDefault="00B32EEF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6/28</w:t>
            </w:r>
          </w:p>
        </w:tc>
        <w:tc>
          <w:tcPr>
            <w:tcW w:w="1340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B32EEF" w:rsidRPr="00372653" w:rsidRDefault="00B32EEF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B32EEF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B32EEF" w:rsidP="00F37637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9.03.2018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B32EEF" w:rsidP="00D8498C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32EEF" w:rsidRPr="00372653" w:rsidRDefault="00B32EEF" w:rsidP="008B324B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5.03.2018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32EEF" w:rsidRPr="00372653" w:rsidRDefault="00B32EEF" w:rsidP="00911C57">
            <w:pPr>
              <w:pStyle w:val="NoSpacing"/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</w:tc>
      </w:tr>
      <w:tr w:rsidR="00B32EEF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B32EEF" w:rsidRPr="00372653" w:rsidRDefault="00B32EEF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:rsidR="00B32EEF" w:rsidRPr="00372653" w:rsidRDefault="00B32EEF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7/29</w:t>
            </w:r>
          </w:p>
        </w:tc>
        <w:tc>
          <w:tcPr>
            <w:tcW w:w="134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2EEF" w:rsidRPr="00372653" w:rsidRDefault="00B32EEF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1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B32EEF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32EEF" w:rsidRPr="00372653" w:rsidRDefault="00B32EEF" w:rsidP="00F37637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6.03.2018</w:t>
            </w:r>
          </w:p>
        </w:tc>
        <w:tc>
          <w:tcPr>
            <w:tcW w:w="2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32EEF" w:rsidRPr="00372653" w:rsidRDefault="00B32EEF" w:rsidP="00D8498C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32EEF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B32EEF" w:rsidRPr="00372653" w:rsidRDefault="00B32EEF" w:rsidP="00F37637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01.04.2018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2EEF" w:rsidRPr="00372653" w:rsidRDefault="00B32EEF" w:rsidP="00911C57">
            <w:pPr>
              <w:pStyle w:val="NoSpacing"/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</w:tc>
      </w:tr>
      <w:tr w:rsidR="00B0790B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B0790B" w:rsidRPr="00372653" w:rsidRDefault="00B0790B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E5DFEC" w:themeFill="accent4" w:themeFillTint="33"/>
          </w:tcPr>
          <w:p w:rsidR="00B0790B" w:rsidRPr="00372653" w:rsidRDefault="00B0790B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8/30</w:t>
            </w:r>
          </w:p>
        </w:tc>
        <w:tc>
          <w:tcPr>
            <w:tcW w:w="134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</w:tcPr>
          <w:p w:rsidR="00B0790B" w:rsidRPr="00372653" w:rsidRDefault="00B0790B" w:rsidP="00A660FE">
            <w:pPr>
              <w:pStyle w:val="NoSpacing"/>
              <w:ind w:left="-28" w:right="-135" w:hanging="90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Cuti Pertengahan Semester</w:t>
            </w:r>
          </w:p>
        </w:tc>
        <w:tc>
          <w:tcPr>
            <w:tcW w:w="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:rsidR="00B0790B" w:rsidRPr="00372653" w:rsidRDefault="00B0790B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,</w:t>
            </w:r>
          </w:p>
        </w:tc>
        <w:tc>
          <w:tcPr>
            <w:tcW w:w="6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:rsidR="00B0790B" w:rsidRPr="00372653" w:rsidRDefault="00B0790B" w:rsidP="00F37637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02.04.2018</w:t>
            </w:r>
          </w:p>
        </w:tc>
        <w:tc>
          <w:tcPr>
            <w:tcW w:w="2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:rsidR="00B0790B" w:rsidRPr="00372653" w:rsidRDefault="00B0790B" w:rsidP="00D8498C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:rsidR="00B0790B" w:rsidRPr="00372653" w:rsidRDefault="00B0790B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,</w:t>
            </w:r>
          </w:p>
        </w:tc>
        <w:tc>
          <w:tcPr>
            <w:tcW w:w="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</w:tcPr>
          <w:p w:rsidR="00B0790B" w:rsidRPr="00372653" w:rsidRDefault="00B0790B" w:rsidP="00F37637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08.04.2018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</w:tcPr>
          <w:p w:rsidR="00B0790B" w:rsidRPr="00372653" w:rsidRDefault="00B0790B" w:rsidP="00911C57">
            <w:pPr>
              <w:pStyle w:val="NoSpacing"/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</w:tc>
      </w:tr>
      <w:tr w:rsidR="00B32EEF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B32EEF" w:rsidRPr="00372653" w:rsidRDefault="00B32EEF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</w:tcPr>
          <w:p w:rsidR="00B32EEF" w:rsidRPr="00372653" w:rsidRDefault="00B32EEF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9/31</w:t>
            </w:r>
          </w:p>
        </w:tc>
        <w:tc>
          <w:tcPr>
            <w:tcW w:w="1340" w:type="dxa"/>
            <w:gridSpan w:val="2"/>
            <w:vMerge w:val="restar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32EEF" w:rsidRPr="00372653" w:rsidRDefault="001E2C63" w:rsidP="00B32EEF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Pengajaran &amp; Pembelajaran</w:t>
            </w:r>
          </w:p>
          <w:p w:rsidR="00B32EEF" w:rsidRPr="00372653" w:rsidRDefault="00B32EEF" w:rsidP="00B0790B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(</w:t>
            </w:r>
            <w:r w:rsidR="00B0790B">
              <w:rPr>
                <w:rFonts w:asciiTheme="minorHAnsi" w:hAnsiTheme="minorHAnsi"/>
                <w:sz w:val="11"/>
                <w:szCs w:val="15"/>
                <w:lang w:val="ms-MY"/>
              </w:rPr>
              <w:t>P</w:t>
            </w: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 xml:space="preserve">&amp;P </w:t>
            </w:r>
            <w:r w:rsidR="00B0790B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 xml:space="preserve"> 7 </w:t>
            </w:r>
            <w:r w:rsidR="00B0790B">
              <w:rPr>
                <w:rFonts w:asciiTheme="minorHAnsi" w:hAnsiTheme="minorHAnsi"/>
                <w:sz w:val="11"/>
                <w:szCs w:val="15"/>
                <w:lang w:val="ms-MY"/>
              </w:rPr>
              <w:t>Minggu</w:t>
            </w: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)</w:t>
            </w:r>
          </w:p>
        </w:tc>
        <w:tc>
          <w:tcPr>
            <w:tcW w:w="51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B32EEF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B32EEF" w:rsidRPr="00372653" w:rsidRDefault="00B32EEF" w:rsidP="00F37637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09.04.2018</w:t>
            </w:r>
          </w:p>
        </w:tc>
        <w:tc>
          <w:tcPr>
            <w:tcW w:w="2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B32EEF" w:rsidRPr="00372653" w:rsidRDefault="00B32EEF" w:rsidP="00D8498C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B32EEF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B32EEF" w:rsidRPr="00372653" w:rsidRDefault="00B32EEF" w:rsidP="008B324B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5.04.2018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FFFFFF" w:themeFill="background1"/>
          </w:tcPr>
          <w:p w:rsidR="00B32EEF" w:rsidRPr="00372653" w:rsidRDefault="00B32EEF" w:rsidP="00911C57">
            <w:pPr>
              <w:pStyle w:val="NoSpacing"/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</w:tc>
      </w:tr>
      <w:tr w:rsidR="00B32EEF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B32EEF" w:rsidRPr="00372653" w:rsidRDefault="00B32EEF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nil"/>
            </w:tcBorders>
          </w:tcPr>
          <w:p w:rsidR="00B32EEF" w:rsidRPr="00372653" w:rsidRDefault="00B32EEF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0/32</w:t>
            </w:r>
          </w:p>
        </w:tc>
        <w:tc>
          <w:tcPr>
            <w:tcW w:w="1340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:rsidR="00B32EEF" w:rsidRPr="00372653" w:rsidRDefault="00B32EEF" w:rsidP="00B32EEF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B32EEF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B32EEF" w:rsidP="008B324B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6.04.2018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B32EEF" w:rsidP="00D8498C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32EEF" w:rsidRPr="00372653" w:rsidRDefault="00B32EEF" w:rsidP="008B324B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2.04.2018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32EEF" w:rsidRPr="00372653" w:rsidRDefault="00B32EEF" w:rsidP="00911C57">
            <w:pPr>
              <w:pStyle w:val="NoSpacing"/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</w:tc>
      </w:tr>
      <w:tr w:rsidR="00B32EEF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B32EEF" w:rsidRPr="00372653" w:rsidRDefault="00B32EEF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nil"/>
            </w:tcBorders>
          </w:tcPr>
          <w:p w:rsidR="00B32EEF" w:rsidRPr="00372653" w:rsidRDefault="00B32EEF" w:rsidP="00F37637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1/33</w:t>
            </w:r>
          </w:p>
        </w:tc>
        <w:tc>
          <w:tcPr>
            <w:tcW w:w="1340" w:type="dxa"/>
            <w:gridSpan w:val="2"/>
            <w:vMerge/>
            <w:tcBorders>
              <w:right w:val="single" w:sz="4" w:space="0" w:color="auto"/>
            </w:tcBorders>
          </w:tcPr>
          <w:p w:rsidR="00B32EEF" w:rsidRPr="00372653" w:rsidRDefault="00B32EEF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B32EEF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B32EEF" w:rsidP="008B324B">
            <w:pPr>
              <w:pStyle w:val="NoSpacing"/>
              <w:ind w:hanging="6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3.04.2018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B32EEF" w:rsidP="00D8498C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32EEF" w:rsidRPr="00372653" w:rsidRDefault="00B32EEF" w:rsidP="00640B0A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9.04.2018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32EEF" w:rsidRPr="00372653" w:rsidRDefault="00B32EEF" w:rsidP="00911C57">
            <w:pPr>
              <w:pStyle w:val="NoSpacing"/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</w:tc>
      </w:tr>
      <w:tr w:rsidR="00B32EEF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B32EEF" w:rsidRPr="00372653" w:rsidRDefault="00B32EEF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nil"/>
            </w:tcBorders>
          </w:tcPr>
          <w:p w:rsidR="00B32EEF" w:rsidRPr="00372653" w:rsidRDefault="00B32EEF" w:rsidP="00F37637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2/34</w:t>
            </w:r>
          </w:p>
        </w:tc>
        <w:tc>
          <w:tcPr>
            <w:tcW w:w="1340" w:type="dxa"/>
            <w:gridSpan w:val="2"/>
            <w:vMerge/>
            <w:tcBorders>
              <w:right w:val="single" w:sz="4" w:space="0" w:color="auto"/>
            </w:tcBorders>
          </w:tcPr>
          <w:p w:rsidR="00B32EEF" w:rsidRPr="00372653" w:rsidRDefault="00B32EEF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B32EEF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B32EEF" w:rsidP="008B324B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30.04.2018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B32EEF" w:rsidP="00D8498C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32EEF" w:rsidRPr="00372653" w:rsidRDefault="00B32EEF" w:rsidP="00640B0A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06.05.2018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32EEF" w:rsidRPr="00372653" w:rsidRDefault="00B32EEF" w:rsidP="00B0790B">
            <w:pPr>
              <w:pStyle w:val="NoSpacing"/>
              <w:ind w:hanging="51"/>
              <w:rPr>
                <w:rFonts w:asciiTheme="minorHAnsi" w:hAnsiTheme="minorHAnsi"/>
                <w:sz w:val="10"/>
                <w:szCs w:val="10"/>
                <w:lang w:val="ms-MY"/>
              </w:rPr>
            </w:pP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01.05.2018, </w:t>
            </w:r>
            <w:r w:rsidR="001E2C63" w:rsidRPr="00372653">
              <w:rPr>
                <w:rFonts w:asciiTheme="minorHAnsi" w:hAnsiTheme="minorHAnsi"/>
                <w:sz w:val="10"/>
                <w:szCs w:val="10"/>
                <w:lang w:val="ms-MY"/>
              </w:rPr>
              <w:t>Selasa</w:t>
            </w: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</w:t>
            </w:r>
            <w:r w:rsidR="00B0790B">
              <w:rPr>
                <w:rFonts w:asciiTheme="minorHAnsi" w:hAnsiTheme="minorHAnsi"/>
                <w:sz w:val="10"/>
                <w:szCs w:val="10"/>
                <w:lang w:val="ms-MY"/>
              </w:rPr>
              <w:t>-</w:t>
            </w: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</w:t>
            </w:r>
            <w:r w:rsidR="00B0790B">
              <w:rPr>
                <w:rFonts w:asciiTheme="minorHAnsi" w:hAnsiTheme="minorHAnsi"/>
                <w:sz w:val="10"/>
                <w:szCs w:val="10"/>
                <w:lang w:val="ms-MY"/>
              </w:rPr>
              <w:t>Hari Pekerja</w:t>
            </w:r>
          </w:p>
        </w:tc>
      </w:tr>
      <w:tr w:rsidR="00B32EEF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B32EEF" w:rsidRPr="00372653" w:rsidRDefault="00B32EEF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nil"/>
            </w:tcBorders>
          </w:tcPr>
          <w:p w:rsidR="00B32EEF" w:rsidRPr="00372653" w:rsidRDefault="00B32EEF" w:rsidP="00F37637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3/35</w:t>
            </w:r>
          </w:p>
        </w:tc>
        <w:tc>
          <w:tcPr>
            <w:tcW w:w="1340" w:type="dxa"/>
            <w:gridSpan w:val="2"/>
            <w:vMerge/>
            <w:tcBorders>
              <w:right w:val="single" w:sz="4" w:space="0" w:color="auto"/>
            </w:tcBorders>
          </w:tcPr>
          <w:p w:rsidR="00B32EEF" w:rsidRPr="00372653" w:rsidRDefault="00B32EEF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B32EEF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B32EEF" w:rsidP="00640B0A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07.05.2018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B32EEF" w:rsidP="00D8498C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32EEF" w:rsidRPr="00372653" w:rsidRDefault="00B32EEF" w:rsidP="008B324B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3.05.2018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32EEF" w:rsidRPr="00372653" w:rsidRDefault="00B32EEF" w:rsidP="00F33854">
            <w:pPr>
              <w:pStyle w:val="NoSpacing"/>
              <w:ind w:left="-50"/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</w:tc>
      </w:tr>
      <w:tr w:rsidR="00B32EEF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B32EEF" w:rsidRPr="00372653" w:rsidRDefault="00B32EEF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nil"/>
            </w:tcBorders>
          </w:tcPr>
          <w:p w:rsidR="00B32EEF" w:rsidRPr="00372653" w:rsidRDefault="00B32EEF" w:rsidP="00F37637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4/36</w:t>
            </w:r>
          </w:p>
        </w:tc>
        <w:tc>
          <w:tcPr>
            <w:tcW w:w="1340" w:type="dxa"/>
            <w:gridSpan w:val="2"/>
            <w:vMerge/>
            <w:tcBorders>
              <w:right w:val="single" w:sz="4" w:space="0" w:color="auto"/>
            </w:tcBorders>
          </w:tcPr>
          <w:p w:rsidR="00B32EEF" w:rsidRPr="00372653" w:rsidRDefault="00B32EEF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B32EEF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B32EEF" w:rsidP="008B324B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4.05.2018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B32EEF" w:rsidP="00D8498C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32EEF" w:rsidRPr="00372653" w:rsidRDefault="00B32EEF" w:rsidP="008B324B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0.05.2018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32EEF" w:rsidRPr="00372653" w:rsidRDefault="00B32EEF" w:rsidP="00F33854">
            <w:pPr>
              <w:pStyle w:val="NoSpacing"/>
              <w:ind w:left="-50" w:hanging="5"/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</w:tc>
      </w:tr>
      <w:tr w:rsidR="00B32EEF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B32EEF" w:rsidRPr="00372653" w:rsidRDefault="00B32EEF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single" w:sz="4" w:space="0" w:color="auto"/>
            </w:tcBorders>
          </w:tcPr>
          <w:p w:rsidR="00B32EEF" w:rsidRPr="00372653" w:rsidRDefault="00B32EEF" w:rsidP="00F37637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5/37</w:t>
            </w:r>
          </w:p>
        </w:tc>
        <w:tc>
          <w:tcPr>
            <w:tcW w:w="1340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B32EEF" w:rsidRPr="00372653" w:rsidRDefault="00B32EEF" w:rsidP="00B32EEF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1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B32EEF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32EEF" w:rsidRPr="00372653" w:rsidRDefault="00B32EEF" w:rsidP="008B324B">
            <w:pPr>
              <w:pStyle w:val="NoSpacing"/>
              <w:ind w:hanging="6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1.05.2018</w:t>
            </w:r>
          </w:p>
        </w:tc>
        <w:tc>
          <w:tcPr>
            <w:tcW w:w="2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32EEF" w:rsidRPr="00372653" w:rsidRDefault="00B32EEF" w:rsidP="00D8498C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32EEF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B32EEF" w:rsidRPr="00372653" w:rsidRDefault="00B32EEF" w:rsidP="00640B0A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7.05.2018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2EEF" w:rsidRPr="00372653" w:rsidRDefault="00B0790B" w:rsidP="00B07DDB">
            <w:pPr>
              <w:pStyle w:val="NoSpacing"/>
              <w:ind w:left="-50"/>
              <w:rPr>
                <w:rFonts w:asciiTheme="minorHAnsi" w:hAnsiTheme="minorHAnsi"/>
                <w:sz w:val="10"/>
                <w:szCs w:val="10"/>
                <w:lang w:val="ms-MY"/>
              </w:rPr>
            </w:pPr>
            <w:r>
              <w:rPr>
                <w:rFonts w:asciiTheme="minorHAnsi" w:hAnsiTheme="minorHAnsi"/>
                <w:sz w:val="10"/>
                <w:szCs w:val="10"/>
                <w:lang w:val="ms-MY"/>
              </w:rPr>
              <w:t>Peperiksaan bermula pada</w:t>
            </w:r>
            <w:r w:rsidR="00B32EEF"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23.05.2018 </w:t>
            </w:r>
            <w:r w:rsidR="00B07DDB" w:rsidRPr="00372653">
              <w:rPr>
                <w:rFonts w:asciiTheme="minorHAnsi" w:hAnsiTheme="minorHAnsi"/>
                <w:sz w:val="10"/>
                <w:szCs w:val="10"/>
                <w:lang w:val="ms-MY"/>
              </w:rPr>
              <w:t>-</w:t>
            </w:r>
            <w:r w:rsidR="00B32EEF"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13.06.2018</w:t>
            </w:r>
          </w:p>
        </w:tc>
      </w:tr>
      <w:tr w:rsidR="006C179C" w:rsidRPr="00372653" w:rsidTr="007576F4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6C179C" w:rsidRPr="00372653" w:rsidRDefault="006C179C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single" w:sz="4" w:space="0" w:color="auto"/>
              <w:bottom w:val="nil"/>
            </w:tcBorders>
          </w:tcPr>
          <w:p w:rsidR="006C179C" w:rsidRPr="00372653" w:rsidRDefault="006C179C" w:rsidP="00F37637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6/38</w:t>
            </w:r>
          </w:p>
        </w:tc>
        <w:tc>
          <w:tcPr>
            <w:tcW w:w="1340" w:type="dxa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:rsidR="006C179C" w:rsidRPr="00372653" w:rsidRDefault="006C179C" w:rsidP="00B32EEF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  <w:p w:rsidR="006C179C" w:rsidRPr="00372653" w:rsidRDefault="006C179C" w:rsidP="00B32EEF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>
              <w:rPr>
                <w:rFonts w:asciiTheme="minorHAnsi" w:hAnsiTheme="minorHAnsi"/>
                <w:sz w:val="11"/>
                <w:szCs w:val="15"/>
                <w:lang w:val="ms-MY"/>
              </w:rPr>
              <w:t>Peperiksaan</w:t>
            </w:r>
          </w:p>
          <w:p w:rsidR="006C179C" w:rsidRPr="00372653" w:rsidRDefault="006C179C" w:rsidP="00136CA2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 xml:space="preserve">(3 </w:t>
            </w:r>
            <w:r>
              <w:rPr>
                <w:rFonts w:asciiTheme="minorHAnsi" w:hAnsiTheme="minorHAnsi"/>
                <w:sz w:val="11"/>
                <w:szCs w:val="15"/>
                <w:lang w:val="ms-MY"/>
              </w:rPr>
              <w:t>Minggu</w:t>
            </w: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)</w:t>
            </w:r>
          </w:p>
        </w:tc>
        <w:tc>
          <w:tcPr>
            <w:tcW w:w="51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6C179C" w:rsidRPr="00372653" w:rsidRDefault="006C179C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,</w:t>
            </w:r>
          </w:p>
        </w:tc>
        <w:tc>
          <w:tcPr>
            <w:tcW w:w="68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C179C" w:rsidRPr="00372653" w:rsidRDefault="006C179C" w:rsidP="00623D8E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8.05.2018</w:t>
            </w:r>
          </w:p>
        </w:tc>
        <w:tc>
          <w:tcPr>
            <w:tcW w:w="2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C179C" w:rsidRPr="00372653" w:rsidRDefault="006C179C" w:rsidP="00D8498C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C179C" w:rsidRPr="00372653" w:rsidRDefault="006C179C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,</w:t>
            </w:r>
          </w:p>
        </w:tc>
        <w:tc>
          <w:tcPr>
            <w:tcW w:w="6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6C179C" w:rsidRPr="00372653" w:rsidRDefault="006C179C" w:rsidP="00623D8E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03.06.2018</w:t>
            </w:r>
          </w:p>
        </w:tc>
        <w:tc>
          <w:tcPr>
            <w:tcW w:w="1692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6C179C" w:rsidRPr="00372653" w:rsidRDefault="006C179C" w:rsidP="00F33854">
            <w:pPr>
              <w:pStyle w:val="NoSpacing"/>
              <w:ind w:left="-50"/>
              <w:rPr>
                <w:rFonts w:asciiTheme="minorHAnsi" w:hAnsiTheme="minorHAnsi"/>
                <w:sz w:val="10"/>
                <w:szCs w:val="10"/>
                <w:lang w:val="ms-MY"/>
              </w:rPr>
            </w:pP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29.05.2018, Selasa </w:t>
            </w:r>
            <w:r>
              <w:rPr>
                <w:rFonts w:asciiTheme="minorHAnsi" w:hAnsiTheme="minorHAnsi"/>
                <w:sz w:val="10"/>
                <w:szCs w:val="10"/>
                <w:lang w:val="ms-MY"/>
              </w:rPr>
              <w:t>-</w:t>
            </w: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</w:t>
            </w:r>
            <w:r>
              <w:rPr>
                <w:rFonts w:asciiTheme="minorHAnsi" w:hAnsiTheme="minorHAnsi"/>
                <w:sz w:val="10"/>
                <w:szCs w:val="10"/>
                <w:lang w:val="ms-MY"/>
              </w:rPr>
              <w:t xml:space="preserve">Hari </w:t>
            </w: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Wesak </w:t>
            </w:r>
          </w:p>
          <w:p w:rsidR="006C179C" w:rsidRPr="00372653" w:rsidRDefault="006C179C" w:rsidP="00136CA2">
            <w:pPr>
              <w:pStyle w:val="NoSpacing"/>
              <w:ind w:left="-50"/>
              <w:rPr>
                <w:rFonts w:asciiTheme="minorHAnsi" w:hAnsiTheme="minorHAnsi"/>
                <w:sz w:val="10"/>
                <w:szCs w:val="10"/>
                <w:lang w:val="ms-MY"/>
              </w:rPr>
            </w:pP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>02.06.2018, Sa</w:t>
            </w:r>
            <w:r>
              <w:rPr>
                <w:rFonts w:asciiTheme="minorHAnsi" w:hAnsiTheme="minorHAnsi"/>
                <w:sz w:val="10"/>
                <w:szCs w:val="10"/>
                <w:lang w:val="ms-MY"/>
              </w:rPr>
              <w:t>btu</w:t>
            </w: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</w:t>
            </w:r>
            <w:r>
              <w:rPr>
                <w:rFonts w:asciiTheme="minorHAnsi" w:hAnsiTheme="minorHAnsi"/>
                <w:sz w:val="10"/>
                <w:szCs w:val="10"/>
                <w:lang w:val="ms-MY"/>
              </w:rPr>
              <w:t>–</w:t>
            </w: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</w:t>
            </w:r>
            <w:r>
              <w:rPr>
                <w:rFonts w:asciiTheme="minorHAnsi" w:hAnsiTheme="minorHAnsi"/>
                <w:sz w:val="10"/>
                <w:szCs w:val="10"/>
                <w:lang w:val="ms-MY"/>
              </w:rPr>
              <w:t>Hari Keputeraan Yang Di Pertuan Agong</w:t>
            </w: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&amp; Nuzul Al-Quran</w:t>
            </w:r>
          </w:p>
        </w:tc>
      </w:tr>
      <w:tr w:rsidR="006C179C" w:rsidRPr="00372653" w:rsidTr="007576F4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6C179C" w:rsidRPr="00372653" w:rsidRDefault="006C179C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6C179C" w:rsidRPr="00372653" w:rsidRDefault="006C179C" w:rsidP="00F37637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7/39</w:t>
            </w:r>
          </w:p>
        </w:tc>
        <w:tc>
          <w:tcPr>
            <w:tcW w:w="1340" w:type="dxa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6C179C" w:rsidRPr="00372653" w:rsidRDefault="006C179C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6C179C" w:rsidRPr="00372653" w:rsidRDefault="006C179C" w:rsidP="00F33854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,</w:t>
            </w:r>
          </w:p>
        </w:tc>
        <w:tc>
          <w:tcPr>
            <w:tcW w:w="6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C179C" w:rsidRPr="00372653" w:rsidRDefault="006C179C" w:rsidP="00623D8E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04.06.2018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C179C" w:rsidRPr="00372653" w:rsidRDefault="006C179C" w:rsidP="00D8498C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C179C" w:rsidRPr="00372653" w:rsidRDefault="006C179C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,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C179C" w:rsidRPr="00372653" w:rsidRDefault="006C179C" w:rsidP="008B324B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0.06.2018</w:t>
            </w:r>
          </w:p>
        </w:tc>
        <w:tc>
          <w:tcPr>
            <w:tcW w:w="1692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6C179C" w:rsidRPr="00372653" w:rsidRDefault="006C179C" w:rsidP="00F33854">
            <w:pPr>
              <w:pStyle w:val="NoSpacing"/>
              <w:ind w:left="-50" w:firstLine="5"/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</w:tc>
      </w:tr>
      <w:tr w:rsidR="005D5C61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5D5C61" w:rsidRPr="00372653" w:rsidRDefault="005D5C61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single" w:sz="4" w:space="0" w:color="auto"/>
            </w:tcBorders>
          </w:tcPr>
          <w:p w:rsidR="005D5C61" w:rsidRPr="00372653" w:rsidRDefault="005D5C61" w:rsidP="00F37637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8/40</w:t>
            </w:r>
          </w:p>
        </w:tc>
        <w:tc>
          <w:tcPr>
            <w:tcW w:w="1340" w:type="dxa"/>
            <w:gridSpan w:val="2"/>
            <w:vMerge/>
            <w:tcBorders>
              <w:right w:val="single" w:sz="4" w:space="0" w:color="auto"/>
            </w:tcBorders>
          </w:tcPr>
          <w:p w:rsidR="005D5C61" w:rsidRPr="00372653" w:rsidRDefault="005D5C61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1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5D5C61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5D5C61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D5C61" w:rsidRPr="00372653" w:rsidRDefault="005D5C61" w:rsidP="008B324B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1.06.2018</w:t>
            </w:r>
          </w:p>
        </w:tc>
        <w:tc>
          <w:tcPr>
            <w:tcW w:w="2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D5C61" w:rsidRPr="00372653" w:rsidRDefault="005D5C61" w:rsidP="00D8498C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D5C61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5D5C61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D5C61" w:rsidRPr="00372653" w:rsidRDefault="005D5C61" w:rsidP="00623D8E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7.06.2018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5C61" w:rsidRPr="00372653" w:rsidRDefault="005D5C61" w:rsidP="006C179C">
            <w:pPr>
              <w:pStyle w:val="NoSpacing"/>
              <w:ind w:left="-50" w:right="-93"/>
              <w:rPr>
                <w:rFonts w:asciiTheme="minorHAnsi" w:hAnsiTheme="minorHAnsi"/>
                <w:sz w:val="10"/>
                <w:szCs w:val="10"/>
                <w:highlight w:val="yellow"/>
                <w:lang w:val="ms-MY"/>
              </w:rPr>
            </w:pP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15 &amp; 16.06.2018, </w:t>
            </w:r>
            <w:r w:rsidR="001E2C63" w:rsidRPr="00372653">
              <w:rPr>
                <w:rFonts w:asciiTheme="minorHAnsi" w:hAnsiTheme="minorHAnsi"/>
                <w:sz w:val="10"/>
                <w:szCs w:val="10"/>
                <w:lang w:val="ms-MY"/>
              </w:rPr>
              <w:t>Jumaat</w:t>
            </w: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&amp; Sa</w:t>
            </w:r>
            <w:r w:rsidR="006C179C">
              <w:rPr>
                <w:rFonts w:asciiTheme="minorHAnsi" w:hAnsiTheme="minorHAnsi"/>
                <w:sz w:val="10"/>
                <w:szCs w:val="10"/>
                <w:lang w:val="ms-MY"/>
              </w:rPr>
              <w:t>btu</w:t>
            </w: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</w:t>
            </w:r>
            <w:r w:rsidR="006C179C">
              <w:rPr>
                <w:rFonts w:asciiTheme="minorHAnsi" w:hAnsiTheme="minorHAnsi"/>
                <w:sz w:val="10"/>
                <w:szCs w:val="10"/>
                <w:lang w:val="ms-MY"/>
              </w:rPr>
              <w:t>–</w:t>
            </w: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</w:t>
            </w:r>
            <w:r w:rsidR="006C179C">
              <w:rPr>
                <w:rFonts w:asciiTheme="minorHAnsi" w:hAnsiTheme="minorHAnsi"/>
                <w:sz w:val="10"/>
                <w:szCs w:val="10"/>
                <w:lang w:val="ms-MY"/>
              </w:rPr>
              <w:t>Hari Raya Aidilfitri**</w:t>
            </w:r>
          </w:p>
        </w:tc>
      </w:tr>
      <w:tr w:rsidR="00B32EEF" w:rsidRPr="00372653" w:rsidTr="00B0790B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 w:val="restart"/>
            <w:textDirection w:val="btLr"/>
          </w:tcPr>
          <w:p w:rsidR="00B32EEF" w:rsidRPr="00372653" w:rsidRDefault="00B32EEF" w:rsidP="00EB7D73">
            <w:pPr>
              <w:pStyle w:val="NoSpacing"/>
              <w:ind w:left="113" w:right="113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b/>
                <w:sz w:val="11"/>
                <w:szCs w:val="15"/>
                <w:lang w:val="ms-MY"/>
              </w:rPr>
              <w:t>*KSCP</w:t>
            </w:r>
          </w:p>
        </w:tc>
        <w:tc>
          <w:tcPr>
            <w:tcW w:w="528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:rsidR="00B32EEF" w:rsidRPr="00372653" w:rsidRDefault="00B32EEF" w:rsidP="00F37637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9/41</w:t>
            </w:r>
          </w:p>
        </w:tc>
        <w:tc>
          <w:tcPr>
            <w:tcW w:w="1340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B32EEF" w:rsidRPr="00372653" w:rsidRDefault="00B32EEF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1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B32EEF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32EEF" w:rsidRPr="00372653" w:rsidRDefault="00B32EEF" w:rsidP="008B324B">
            <w:pPr>
              <w:pStyle w:val="NoSpacing"/>
              <w:ind w:hanging="5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8.06.2018</w:t>
            </w:r>
          </w:p>
        </w:tc>
        <w:tc>
          <w:tcPr>
            <w:tcW w:w="2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32EEF" w:rsidRPr="00372653" w:rsidRDefault="00B32EEF" w:rsidP="00D8498C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32EEF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B32EEF" w:rsidRPr="00372653" w:rsidRDefault="00B32EEF" w:rsidP="008B324B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4.06.2018</w:t>
            </w:r>
          </w:p>
        </w:tc>
        <w:tc>
          <w:tcPr>
            <w:tcW w:w="16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32EEF" w:rsidRPr="00372653" w:rsidRDefault="00B32EEF" w:rsidP="007068FA">
            <w:pPr>
              <w:pStyle w:val="NoSpacing"/>
              <w:ind w:left="-50"/>
              <w:rPr>
                <w:rFonts w:asciiTheme="minorHAnsi" w:hAnsiTheme="minorHAnsi"/>
                <w:sz w:val="10"/>
                <w:szCs w:val="10"/>
                <w:highlight w:val="yellow"/>
                <w:lang w:val="ms-MY"/>
              </w:rPr>
            </w:pPr>
          </w:p>
        </w:tc>
      </w:tr>
      <w:tr w:rsidR="00B32EEF" w:rsidRPr="00372653" w:rsidTr="00C243A9">
        <w:trPr>
          <w:gridAfter w:val="1"/>
          <w:wAfter w:w="8" w:type="dxa"/>
          <w:cantSplit/>
          <w:trHeight w:val="20"/>
          <w:jc w:val="center"/>
        </w:trPr>
        <w:tc>
          <w:tcPr>
            <w:tcW w:w="301" w:type="dxa"/>
            <w:vMerge/>
          </w:tcPr>
          <w:p w:rsidR="00B32EEF" w:rsidRPr="00372653" w:rsidRDefault="00B32EEF" w:rsidP="00EB7D73">
            <w:pPr>
              <w:pStyle w:val="NoSpacing"/>
              <w:ind w:left="113" w:right="113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nil"/>
              <w:right w:val="single" w:sz="4" w:space="0" w:color="auto"/>
            </w:tcBorders>
          </w:tcPr>
          <w:p w:rsidR="00B32EEF" w:rsidRPr="00372653" w:rsidRDefault="00B32EEF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highlight w:val="yellow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0/42</w:t>
            </w:r>
          </w:p>
        </w:tc>
        <w:tc>
          <w:tcPr>
            <w:tcW w:w="134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32EEF" w:rsidRPr="00372653" w:rsidRDefault="00B32EEF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highlight w:val="yellow"/>
                <w:lang w:val="ms-MY"/>
              </w:rPr>
            </w:pPr>
          </w:p>
        </w:tc>
        <w:tc>
          <w:tcPr>
            <w:tcW w:w="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B32EEF" w:rsidRPr="00372653" w:rsidRDefault="001E2C63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B32EEF" w:rsidP="00C243A9">
            <w:pPr>
              <w:pStyle w:val="NoSpacing"/>
              <w:ind w:hanging="6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5.06.2018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B32EEF" w:rsidP="00D8498C">
            <w:pPr>
              <w:pStyle w:val="NoSpacing"/>
              <w:ind w:hanging="70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32EEF" w:rsidRPr="00372653" w:rsidRDefault="00B32EEF" w:rsidP="008B324B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01.07.2018</w:t>
            </w:r>
          </w:p>
        </w:tc>
        <w:tc>
          <w:tcPr>
            <w:tcW w:w="1692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B32EEF" w:rsidRPr="00372653" w:rsidRDefault="00B32EEF" w:rsidP="007068FA">
            <w:pPr>
              <w:pStyle w:val="NoSpacing"/>
              <w:ind w:left="-50"/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</w:tc>
      </w:tr>
      <w:tr w:rsidR="00324DD6" w:rsidRPr="00372653" w:rsidTr="00C243A9">
        <w:trPr>
          <w:gridAfter w:val="1"/>
          <w:wAfter w:w="8" w:type="dxa"/>
          <w:cantSplit/>
          <w:trHeight w:val="70"/>
          <w:jc w:val="center"/>
        </w:trPr>
        <w:tc>
          <w:tcPr>
            <w:tcW w:w="301" w:type="dxa"/>
            <w:vMerge/>
            <w:textDirection w:val="btLr"/>
          </w:tcPr>
          <w:p w:rsidR="00324DD6" w:rsidRPr="00372653" w:rsidRDefault="00324DD6" w:rsidP="00EB7D73">
            <w:pPr>
              <w:pStyle w:val="NoSpacing"/>
              <w:ind w:left="113" w:right="113"/>
              <w:jc w:val="center"/>
              <w:rPr>
                <w:rFonts w:asciiTheme="minorHAnsi" w:hAnsiTheme="minorHAnsi"/>
                <w:b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nil"/>
              <w:right w:val="single" w:sz="4" w:space="0" w:color="auto"/>
            </w:tcBorders>
          </w:tcPr>
          <w:p w:rsidR="00324DD6" w:rsidRPr="00372653" w:rsidRDefault="00324DD6" w:rsidP="00640B0A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1/43</w:t>
            </w:r>
          </w:p>
        </w:tc>
        <w:tc>
          <w:tcPr>
            <w:tcW w:w="56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324DD6" w:rsidRPr="00372653" w:rsidRDefault="00324DD6" w:rsidP="00EB7D73">
            <w:pPr>
              <w:pStyle w:val="NoSpacing"/>
              <w:ind w:left="-36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  <w:p w:rsidR="00324DD6" w:rsidRPr="00372653" w:rsidRDefault="00324DD6" w:rsidP="00EB7D73">
            <w:pPr>
              <w:pStyle w:val="NoSpacing"/>
              <w:ind w:left="-36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  <w:p w:rsidR="00324DD6" w:rsidRPr="00372653" w:rsidRDefault="00C243A9" w:rsidP="00911C57">
            <w:pPr>
              <w:pStyle w:val="NoSpacing"/>
              <w:ind w:left="-36" w:right="-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>
              <w:rPr>
                <w:rFonts w:asciiTheme="minorHAnsi" w:hAnsiTheme="minorHAnsi"/>
                <w:sz w:val="11"/>
                <w:szCs w:val="15"/>
                <w:lang w:val="ms-MY"/>
              </w:rPr>
              <w:t>Cuti</w:t>
            </w:r>
            <w:r w:rsidR="00324DD6" w:rsidRPr="00372653">
              <w:rPr>
                <w:rFonts w:asciiTheme="minorHAnsi" w:hAnsiTheme="minorHAnsi"/>
                <w:sz w:val="11"/>
                <w:szCs w:val="15"/>
                <w:lang w:val="ms-MY"/>
              </w:rPr>
              <w:t xml:space="preserve"> </w:t>
            </w:r>
            <w:r>
              <w:rPr>
                <w:rFonts w:asciiTheme="minorHAnsi" w:hAnsiTheme="minorHAnsi"/>
                <w:sz w:val="11"/>
                <w:szCs w:val="15"/>
                <w:lang w:val="ms-MY"/>
              </w:rPr>
              <w:t>Panjang</w:t>
            </w:r>
            <w:r w:rsidR="00324DD6" w:rsidRPr="00372653">
              <w:rPr>
                <w:rFonts w:asciiTheme="minorHAnsi" w:hAnsiTheme="minorHAnsi"/>
                <w:sz w:val="11"/>
                <w:szCs w:val="15"/>
                <w:lang w:val="ms-MY"/>
              </w:rPr>
              <w:t xml:space="preserve">/ </w:t>
            </w:r>
            <w:r>
              <w:rPr>
                <w:rFonts w:asciiTheme="minorHAnsi" w:hAnsiTheme="minorHAnsi"/>
                <w:sz w:val="11"/>
                <w:szCs w:val="15"/>
                <w:lang w:val="ms-MY"/>
              </w:rPr>
              <w:t>Latihan</w:t>
            </w:r>
            <w:r w:rsidR="00324DD6" w:rsidRPr="00372653">
              <w:rPr>
                <w:rFonts w:asciiTheme="minorHAnsi" w:hAnsiTheme="minorHAnsi"/>
                <w:sz w:val="11"/>
                <w:szCs w:val="15"/>
                <w:lang w:val="ms-MY"/>
              </w:rPr>
              <w:t xml:space="preserve"> </w:t>
            </w:r>
            <w:r>
              <w:rPr>
                <w:rFonts w:asciiTheme="minorHAnsi" w:hAnsiTheme="minorHAnsi"/>
                <w:sz w:val="11"/>
                <w:szCs w:val="15"/>
                <w:lang w:val="ms-MY"/>
              </w:rPr>
              <w:t>Industri</w:t>
            </w:r>
            <w:r w:rsidR="00324DD6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/ KSCP</w:t>
            </w:r>
            <w:r w:rsidR="009A0A61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*</w:t>
            </w:r>
          </w:p>
          <w:p w:rsidR="00324DD6" w:rsidRPr="00372653" w:rsidRDefault="00324DD6" w:rsidP="00C243A9">
            <w:pPr>
              <w:pStyle w:val="NoSpacing"/>
              <w:tabs>
                <w:tab w:val="left" w:pos="365"/>
              </w:tabs>
              <w:ind w:left="-36" w:right="-108"/>
              <w:rPr>
                <w:rFonts w:asciiTheme="minorHAnsi" w:hAnsiTheme="minorHAnsi"/>
                <w:sz w:val="9"/>
                <w:szCs w:val="9"/>
                <w:lang w:val="ms-MY"/>
              </w:rPr>
            </w:pPr>
            <w:r w:rsidRPr="00372653">
              <w:rPr>
                <w:rFonts w:asciiTheme="minorHAnsi" w:hAnsiTheme="minorHAnsi"/>
                <w:sz w:val="9"/>
                <w:szCs w:val="9"/>
                <w:lang w:val="ms-MY"/>
              </w:rPr>
              <w:t xml:space="preserve">(11 </w:t>
            </w:r>
            <w:r w:rsidR="00C243A9" w:rsidRPr="00C243A9">
              <w:rPr>
                <w:rFonts w:asciiTheme="minorHAnsi" w:hAnsiTheme="minorHAnsi"/>
                <w:sz w:val="11"/>
                <w:szCs w:val="9"/>
                <w:lang w:val="ms-MY"/>
              </w:rPr>
              <w:t>Minggu</w:t>
            </w:r>
            <w:r w:rsidRPr="00372653">
              <w:rPr>
                <w:rFonts w:asciiTheme="minorHAnsi" w:hAnsiTheme="minorHAnsi"/>
                <w:sz w:val="9"/>
                <w:szCs w:val="9"/>
                <w:lang w:val="ms-MY"/>
              </w:rPr>
              <w:t>)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324DD6" w:rsidRPr="00372653" w:rsidRDefault="00324DD6" w:rsidP="00EB7D73">
            <w:pPr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  <w:p w:rsidR="00324DD6" w:rsidRPr="00372653" w:rsidRDefault="00324DD6" w:rsidP="00EB7D73">
            <w:pPr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  <w:p w:rsidR="00324DD6" w:rsidRPr="00372653" w:rsidRDefault="00324DD6" w:rsidP="00324DD6">
            <w:pPr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</w:tc>
        <w:tc>
          <w:tcPr>
            <w:tcW w:w="5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324DD6" w:rsidRPr="00372653" w:rsidRDefault="001E2C63" w:rsidP="008B324B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324DD6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24DD6" w:rsidRPr="00372653" w:rsidRDefault="00324DD6" w:rsidP="00C243A9">
            <w:pPr>
              <w:pStyle w:val="NoSpacing"/>
              <w:ind w:hanging="11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02.07.2018</w:t>
            </w:r>
          </w:p>
        </w:tc>
        <w:tc>
          <w:tcPr>
            <w:tcW w:w="2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24DD6" w:rsidRPr="00372653" w:rsidRDefault="00324DD6" w:rsidP="00D8498C">
            <w:pPr>
              <w:pStyle w:val="NoSpacing"/>
              <w:ind w:left="-171" w:firstLine="109"/>
              <w:jc w:val="both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24DD6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324DD6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324DD6" w:rsidRPr="00372653" w:rsidRDefault="00324DD6" w:rsidP="00125A17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08.07.2018</w:t>
            </w:r>
          </w:p>
        </w:tc>
        <w:tc>
          <w:tcPr>
            <w:tcW w:w="169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324DD6" w:rsidRPr="00372653" w:rsidRDefault="00324DD6" w:rsidP="00C243A9">
            <w:pPr>
              <w:pStyle w:val="NoSpacing"/>
              <w:ind w:left="-50"/>
              <w:rPr>
                <w:rFonts w:asciiTheme="minorHAnsi" w:hAnsiTheme="minorHAnsi"/>
                <w:sz w:val="10"/>
                <w:szCs w:val="10"/>
                <w:lang w:val="ms-MY"/>
              </w:rPr>
            </w:pP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>07.07.2018, Sa</w:t>
            </w:r>
            <w:r w:rsidR="00C243A9">
              <w:rPr>
                <w:rFonts w:asciiTheme="minorHAnsi" w:hAnsiTheme="minorHAnsi"/>
                <w:sz w:val="10"/>
                <w:szCs w:val="10"/>
                <w:lang w:val="ms-MY"/>
              </w:rPr>
              <w:t>btu</w:t>
            </w: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</w:t>
            </w:r>
            <w:r w:rsidR="00C243A9">
              <w:rPr>
                <w:rFonts w:asciiTheme="minorHAnsi" w:hAnsiTheme="minorHAnsi"/>
                <w:sz w:val="10"/>
                <w:szCs w:val="10"/>
                <w:lang w:val="ms-MY"/>
              </w:rPr>
              <w:t>-</w:t>
            </w: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</w:t>
            </w:r>
            <w:r w:rsidR="00C243A9">
              <w:rPr>
                <w:rFonts w:asciiTheme="minorHAnsi" w:hAnsiTheme="minorHAnsi"/>
                <w:sz w:val="10"/>
                <w:szCs w:val="10"/>
                <w:lang w:val="ms-MY"/>
              </w:rPr>
              <w:t>Hari Warisan Pulau Pinang &amp; Hari TYT Yang Dipertua Negeri Pulau Pinang</w:t>
            </w:r>
          </w:p>
        </w:tc>
      </w:tr>
      <w:tr w:rsidR="00324DD6" w:rsidRPr="00372653" w:rsidTr="00B0790B">
        <w:trPr>
          <w:gridAfter w:val="1"/>
          <w:wAfter w:w="8" w:type="dxa"/>
          <w:cantSplit/>
          <w:trHeight w:val="45"/>
          <w:jc w:val="center"/>
        </w:trPr>
        <w:tc>
          <w:tcPr>
            <w:tcW w:w="301" w:type="dxa"/>
            <w:vMerge/>
          </w:tcPr>
          <w:p w:rsidR="00324DD6" w:rsidRPr="00372653" w:rsidRDefault="00324DD6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nil"/>
              <w:right w:val="single" w:sz="4" w:space="0" w:color="auto"/>
            </w:tcBorders>
          </w:tcPr>
          <w:p w:rsidR="00324DD6" w:rsidRPr="00372653" w:rsidRDefault="00324DD6" w:rsidP="00640B0A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2/44</w:t>
            </w:r>
          </w:p>
        </w:tc>
        <w:tc>
          <w:tcPr>
            <w:tcW w:w="56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4DD6" w:rsidRPr="00372653" w:rsidRDefault="00324DD6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77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324DD6" w:rsidRPr="00372653" w:rsidRDefault="00C243A9" w:rsidP="00C243A9">
            <w:pPr>
              <w:ind w:hanging="126"/>
              <w:jc w:val="center"/>
              <w:rPr>
                <w:rFonts w:asciiTheme="minorHAnsi" w:hAnsiTheme="minorHAnsi"/>
                <w:sz w:val="10"/>
                <w:szCs w:val="10"/>
                <w:lang w:val="ms-MY"/>
              </w:rPr>
            </w:pPr>
            <w:r>
              <w:rPr>
                <w:rFonts w:asciiTheme="minorHAnsi" w:hAnsiTheme="minorHAnsi"/>
                <w:sz w:val="10"/>
                <w:szCs w:val="10"/>
                <w:lang w:val="ms-MY"/>
              </w:rPr>
              <w:t>*P</w:t>
            </w:r>
            <w:r w:rsidR="00324DD6" w:rsidRPr="00372653">
              <w:rPr>
                <w:rFonts w:asciiTheme="minorHAnsi" w:hAnsiTheme="minorHAnsi"/>
                <w:sz w:val="10"/>
                <w:szCs w:val="10"/>
                <w:lang w:val="ms-MY"/>
              </w:rPr>
              <w:t>&amp;P</w:t>
            </w:r>
          </w:p>
        </w:tc>
        <w:tc>
          <w:tcPr>
            <w:tcW w:w="57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5DFEC" w:themeFill="accent4" w:themeFillTint="33"/>
          </w:tcPr>
          <w:p w:rsidR="00324DD6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324DD6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5DFEC" w:themeFill="accent4" w:themeFillTint="33"/>
          </w:tcPr>
          <w:p w:rsidR="00324DD6" w:rsidRPr="00372653" w:rsidRDefault="00324DD6" w:rsidP="00125A17">
            <w:pPr>
              <w:pStyle w:val="NoSpacing"/>
              <w:ind w:hanging="11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09.07.2018</w:t>
            </w:r>
          </w:p>
        </w:tc>
        <w:tc>
          <w:tcPr>
            <w:tcW w:w="2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5DFEC" w:themeFill="accent4" w:themeFillTint="33"/>
          </w:tcPr>
          <w:p w:rsidR="00324DD6" w:rsidRPr="00372653" w:rsidRDefault="00324DD6" w:rsidP="00D8498C">
            <w:pPr>
              <w:pStyle w:val="NoSpacing"/>
              <w:ind w:left="-171" w:firstLine="109"/>
              <w:jc w:val="both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5DFEC" w:themeFill="accent4" w:themeFillTint="33"/>
          </w:tcPr>
          <w:p w:rsidR="00324DD6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324DD6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5DFEC" w:themeFill="accent4" w:themeFillTint="33"/>
          </w:tcPr>
          <w:p w:rsidR="00324DD6" w:rsidRPr="00372653" w:rsidRDefault="00324DD6" w:rsidP="008B324B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5.07.2018</w:t>
            </w:r>
          </w:p>
        </w:tc>
        <w:tc>
          <w:tcPr>
            <w:tcW w:w="1692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324DD6" w:rsidRPr="00372653" w:rsidRDefault="00324DD6" w:rsidP="007068FA">
            <w:pPr>
              <w:pStyle w:val="NoSpacing"/>
              <w:ind w:left="-18"/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</w:tc>
      </w:tr>
      <w:tr w:rsidR="00324DD6" w:rsidRPr="00372653" w:rsidTr="00B0790B">
        <w:trPr>
          <w:gridAfter w:val="1"/>
          <w:wAfter w:w="8" w:type="dxa"/>
          <w:cantSplit/>
          <w:trHeight w:val="116"/>
          <w:jc w:val="center"/>
        </w:trPr>
        <w:tc>
          <w:tcPr>
            <w:tcW w:w="301" w:type="dxa"/>
            <w:vMerge/>
          </w:tcPr>
          <w:p w:rsidR="00324DD6" w:rsidRPr="00372653" w:rsidRDefault="00324DD6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nil"/>
              <w:right w:val="single" w:sz="4" w:space="0" w:color="auto"/>
            </w:tcBorders>
          </w:tcPr>
          <w:p w:rsidR="00324DD6" w:rsidRPr="00372653" w:rsidRDefault="00324DD6" w:rsidP="00640B0A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3/45</w:t>
            </w:r>
          </w:p>
        </w:tc>
        <w:tc>
          <w:tcPr>
            <w:tcW w:w="56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4DD6" w:rsidRPr="00372653" w:rsidRDefault="00324DD6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77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</w:tcPr>
          <w:p w:rsidR="00324DD6" w:rsidRPr="00372653" w:rsidRDefault="00324DD6" w:rsidP="00324DD6">
            <w:pPr>
              <w:pStyle w:val="NoSpacing"/>
              <w:ind w:left="-36" w:right="-114"/>
              <w:jc w:val="center"/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</w:tc>
        <w:tc>
          <w:tcPr>
            <w:tcW w:w="5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:rsidR="00324DD6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324DD6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:rsidR="00324DD6" w:rsidRPr="00372653" w:rsidRDefault="00324DD6" w:rsidP="00125A17">
            <w:pPr>
              <w:pStyle w:val="NoSpacing"/>
              <w:ind w:hanging="11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6.07.2018</w:t>
            </w:r>
          </w:p>
        </w:tc>
        <w:tc>
          <w:tcPr>
            <w:tcW w:w="2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:rsidR="00324DD6" w:rsidRPr="00372653" w:rsidRDefault="00324DD6" w:rsidP="00D8498C">
            <w:pPr>
              <w:pStyle w:val="NoSpacing"/>
              <w:ind w:left="-171" w:firstLine="109"/>
              <w:jc w:val="both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:rsidR="00324DD6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324DD6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</w:tcPr>
          <w:p w:rsidR="00324DD6" w:rsidRPr="00372653" w:rsidRDefault="00324DD6" w:rsidP="00125A17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2.07.2018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24DD6" w:rsidRPr="00372653" w:rsidRDefault="00324DD6" w:rsidP="007068FA">
            <w:pPr>
              <w:pStyle w:val="NoSpacing"/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</w:tc>
      </w:tr>
      <w:tr w:rsidR="00324DD6" w:rsidRPr="00372653" w:rsidTr="00B0790B">
        <w:trPr>
          <w:gridAfter w:val="1"/>
          <w:wAfter w:w="8" w:type="dxa"/>
          <w:cantSplit/>
          <w:trHeight w:val="45"/>
          <w:jc w:val="center"/>
        </w:trPr>
        <w:tc>
          <w:tcPr>
            <w:tcW w:w="301" w:type="dxa"/>
            <w:vMerge/>
          </w:tcPr>
          <w:p w:rsidR="00324DD6" w:rsidRPr="00372653" w:rsidRDefault="00324DD6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nil"/>
              <w:right w:val="single" w:sz="4" w:space="0" w:color="auto"/>
            </w:tcBorders>
          </w:tcPr>
          <w:p w:rsidR="00324DD6" w:rsidRPr="00372653" w:rsidRDefault="00324DD6" w:rsidP="00640B0A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4/46</w:t>
            </w:r>
          </w:p>
        </w:tc>
        <w:tc>
          <w:tcPr>
            <w:tcW w:w="56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4DD6" w:rsidRPr="00372653" w:rsidRDefault="00324DD6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324DD6" w:rsidRPr="00372653" w:rsidRDefault="00324DD6" w:rsidP="00C243A9">
            <w:pPr>
              <w:pStyle w:val="NoSpacing"/>
              <w:ind w:left="-18" w:hanging="90"/>
              <w:jc w:val="center"/>
              <w:rPr>
                <w:rFonts w:asciiTheme="minorHAnsi" w:hAnsiTheme="minorHAnsi"/>
                <w:sz w:val="10"/>
                <w:szCs w:val="10"/>
                <w:lang w:val="ms-MY"/>
              </w:rPr>
            </w:pP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>*</w:t>
            </w:r>
            <w:r w:rsidR="00C243A9">
              <w:rPr>
                <w:rFonts w:asciiTheme="minorHAnsi" w:hAnsiTheme="minorHAnsi"/>
                <w:sz w:val="10"/>
                <w:szCs w:val="10"/>
                <w:lang w:val="ms-MY"/>
              </w:rPr>
              <w:t>Peperiksaan</w:t>
            </w:r>
          </w:p>
        </w:tc>
        <w:tc>
          <w:tcPr>
            <w:tcW w:w="5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:rsidR="00324DD6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324DD6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:rsidR="00324DD6" w:rsidRPr="00372653" w:rsidRDefault="00324DD6" w:rsidP="00125A17">
            <w:pPr>
              <w:pStyle w:val="NoSpacing"/>
              <w:ind w:hanging="11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3.07.2018</w:t>
            </w:r>
          </w:p>
        </w:tc>
        <w:tc>
          <w:tcPr>
            <w:tcW w:w="2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:rsidR="00324DD6" w:rsidRPr="00372653" w:rsidRDefault="00324DD6" w:rsidP="00D8498C">
            <w:pPr>
              <w:pStyle w:val="NoSpacing"/>
              <w:ind w:left="-171" w:firstLine="109"/>
              <w:jc w:val="both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5DFEC" w:themeFill="accent4" w:themeFillTint="33"/>
          </w:tcPr>
          <w:p w:rsidR="00324DD6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324DD6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</w:tcPr>
          <w:p w:rsidR="00324DD6" w:rsidRPr="00372653" w:rsidRDefault="00324DD6" w:rsidP="008B324B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9.07.2018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24DD6" w:rsidRPr="00372653" w:rsidRDefault="00324DD6" w:rsidP="007068FA">
            <w:pPr>
              <w:pStyle w:val="NoSpacing"/>
              <w:ind w:left="-18"/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</w:tc>
      </w:tr>
      <w:tr w:rsidR="00324DD6" w:rsidRPr="00372653" w:rsidTr="00B0790B">
        <w:trPr>
          <w:gridAfter w:val="1"/>
          <w:wAfter w:w="8" w:type="dxa"/>
          <w:cantSplit/>
          <w:trHeight w:val="45"/>
          <w:jc w:val="center"/>
        </w:trPr>
        <w:tc>
          <w:tcPr>
            <w:tcW w:w="301" w:type="dxa"/>
            <w:vMerge/>
          </w:tcPr>
          <w:p w:rsidR="00324DD6" w:rsidRPr="00372653" w:rsidRDefault="00324DD6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nil"/>
              <w:right w:val="single" w:sz="4" w:space="0" w:color="auto"/>
            </w:tcBorders>
          </w:tcPr>
          <w:p w:rsidR="00324DD6" w:rsidRPr="00372653" w:rsidRDefault="00324DD6" w:rsidP="00640B0A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5/47</w:t>
            </w:r>
          </w:p>
        </w:tc>
        <w:tc>
          <w:tcPr>
            <w:tcW w:w="56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324DD6" w:rsidRPr="00372653" w:rsidRDefault="00324DD6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77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324DD6" w:rsidRPr="00372653" w:rsidRDefault="00324DD6" w:rsidP="00EB7D73">
            <w:pPr>
              <w:pStyle w:val="NoSpacing"/>
              <w:ind w:left="-18" w:hanging="90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7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324DD6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324DD6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324DD6" w:rsidRPr="00372653" w:rsidRDefault="00324DD6" w:rsidP="00125A17">
            <w:pPr>
              <w:pStyle w:val="NoSpacing"/>
              <w:ind w:hanging="11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30.07.2018</w:t>
            </w:r>
          </w:p>
        </w:tc>
        <w:tc>
          <w:tcPr>
            <w:tcW w:w="2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324DD6" w:rsidRPr="00372653" w:rsidRDefault="00324DD6" w:rsidP="00D8498C">
            <w:pPr>
              <w:pStyle w:val="NoSpacing"/>
              <w:ind w:left="-171" w:firstLine="109"/>
              <w:jc w:val="both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324DD6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324DD6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324DD6" w:rsidRPr="00372653" w:rsidRDefault="00324DD6" w:rsidP="00125A17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05.08.2018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24DD6" w:rsidRPr="00372653" w:rsidRDefault="00324DD6" w:rsidP="007068FA">
            <w:pPr>
              <w:pStyle w:val="NoSpacing"/>
              <w:ind w:left="-18"/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</w:tc>
      </w:tr>
      <w:tr w:rsidR="00B32EEF" w:rsidRPr="00372653" w:rsidTr="00B0790B">
        <w:trPr>
          <w:gridAfter w:val="1"/>
          <w:wAfter w:w="8" w:type="dxa"/>
          <w:cantSplit/>
          <w:trHeight w:val="45"/>
          <w:jc w:val="center"/>
        </w:trPr>
        <w:tc>
          <w:tcPr>
            <w:tcW w:w="301" w:type="dxa"/>
            <w:vMerge/>
          </w:tcPr>
          <w:p w:rsidR="00B32EEF" w:rsidRPr="00372653" w:rsidRDefault="00B32EEF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nil"/>
              <w:right w:val="single" w:sz="4" w:space="0" w:color="auto"/>
            </w:tcBorders>
          </w:tcPr>
          <w:p w:rsidR="00B32EEF" w:rsidRPr="00372653" w:rsidRDefault="00B32EEF" w:rsidP="00640B0A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6/48</w:t>
            </w:r>
          </w:p>
        </w:tc>
        <w:tc>
          <w:tcPr>
            <w:tcW w:w="56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B32EEF" w:rsidRPr="00372653" w:rsidRDefault="00B32EEF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B32EEF" w:rsidRPr="00372653" w:rsidRDefault="00B32EEF" w:rsidP="00EB7D73">
            <w:pPr>
              <w:pStyle w:val="NoSpacing"/>
              <w:ind w:left="-18" w:right="-108" w:hanging="90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7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B32EEF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32EEF" w:rsidRPr="00372653" w:rsidRDefault="00B32EEF" w:rsidP="00125A17">
            <w:pPr>
              <w:pStyle w:val="NoSpacing"/>
              <w:ind w:hanging="11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06.08.2018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32EEF" w:rsidRPr="00372653" w:rsidRDefault="00B32EEF" w:rsidP="00D8498C">
            <w:pPr>
              <w:pStyle w:val="NoSpacing"/>
              <w:ind w:left="-171" w:firstLine="109"/>
              <w:jc w:val="both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32EEF" w:rsidRPr="00372653" w:rsidRDefault="001E2C63" w:rsidP="00D8498C">
            <w:pPr>
              <w:ind w:hanging="4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B32EEF" w:rsidRPr="00372653" w:rsidRDefault="00B32EEF" w:rsidP="00125A17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2.08.2018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32EEF" w:rsidRPr="00372653" w:rsidRDefault="00B32EEF" w:rsidP="007068FA">
            <w:pPr>
              <w:pStyle w:val="NoSpacing"/>
              <w:ind w:left="-18"/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</w:tc>
      </w:tr>
      <w:tr w:rsidR="00B32EEF" w:rsidRPr="00372653" w:rsidTr="00B0790B">
        <w:trPr>
          <w:gridAfter w:val="1"/>
          <w:wAfter w:w="8" w:type="dxa"/>
          <w:cantSplit/>
          <w:trHeight w:val="45"/>
          <w:jc w:val="center"/>
        </w:trPr>
        <w:tc>
          <w:tcPr>
            <w:tcW w:w="301" w:type="dxa"/>
            <w:vMerge/>
          </w:tcPr>
          <w:p w:rsidR="00B32EEF" w:rsidRPr="00372653" w:rsidRDefault="00B32EEF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nil"/>
              <w:right w:val="single" w:sz="4" w:space="0" w:color="auto"/>
            </w:tcBorders>
          </w:tcPr>
          <w:p w:rsidR="00B32EEF" w:rsidRPr="00372653" w:rsidRDefault="00B32EEF" w:rsidP="00640B0A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7/49</w:t>
            </w:r>
          </w:p>
        </w:tc>
        <w:tc>
          <w:tcPr>
            <w:tcW w:w="56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B32EEF" w:rsidRPr="00372653" w:rsidRDefault="00B32EEF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778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B32EEF" w:rsidRPr="00372653" w:rsidRDefault="00B32EEF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7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B32EEF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B32EEF" w:rsidP="00125A17">
            <w:pPr>
              <w:pStyle w:val="NoSpacing"/>
              <w:ind w:hanging="11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3.08.2018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B32EEF" w:rsidP="00D8498C">
            <w:pPr>
              <w:pStyle w:val="NoSpacing"/>
              <w:ind w:left="-171" w:firstLine="109"/>
              <w:jc w:val="both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32EEF" w:rsidRPr="00372653" w:rsidRDefault="00B32EEF" w:rsidP="008B324B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19.08.2018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32EEF" w:rsidRPr="00372653" w:rsidRDefault="00B32EEF" w:rsidP="007068FA">
            <w:pPr>
              <w:pStyle w:val="NoSpacing"/>
              <w:ind w:left="-18"/>
              <w:rPr>
                <w:rFonts w:asciiTheme="minorHAnsi" w:hAnsiTheme="minorHAnsi"/>
                <w:sz w:val="10"/>
                <w:szCs w:val="10"/>
                <w:lang w:val="ms-MY"/>
              </w:rPr>
            </w:pPr>
          </w:p>
        </w:tc>
      </w:tr>
      <w:tr w:rsidR="00B32EEF" w:rsidRPr="00372653" w:rsidTr="00B0790B">
        <w:trPr>
          <w:gridAfter w:val="1"/>
          <w:wAfter w:w="8" w:type="dxa"/>
          <w:cantSplit/>
          <w:trHeight w:val="45"/>
          <w:jc w:val="center"/>
        </w:trPr>
        <w:tc>
          <w:tcPr>
            <w:tcW w:w="301" w:type="dxa"/>
            <w:vMerge/>
          </w:tcPr>
          <w:p w:rsidR="00B32EEF" w:rsidRPr="00372653" w:rsidRDefault="00B32EEF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nil"/>
              <w:right w:val="single" w:sz="4" w:space="0" w:color="auto"/>
            </w:tcBorders>
          </w:tcPr>
          <w:p w:rsidR="00B32EEF" w:rsidRPr="00372653" w:rsidRDefault="00B32EEF" w:rsidP="00640B0A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8/50</w:t>
            </w:r>
          </w:p>
        </w:tc>
        <w:tc>
          <w:tcPr>
            <w:tcW w:w="56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B32EEF" w:rsidRPr="00372653" w:rsidRDefault="00B32EEF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77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B32EEF" w:rsidRPr="00372653" w:rsidRDefault="00B32EEF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7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B32EEF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B32EEF" w:rsidP="00125A17">
            <w:pPr>
              <w:pStyle w:val="NoSpacing"/>
              <w:ind w:hanging="11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0.08.2018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B32EEF" w:rsidP="00D8498C">
            <w:pPr>
              <w:pStyle w:val="NoSpacing"/>
              <w:ind w:left="-171" w:firstLine="109"/>
              <w:jc w:val="both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</w:tcPr>
          <w:p w:rsidR="00B32EEF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32EEF" w:rsidRPr="00372653" w:rsidRDefault="00B32EEF" w:rsidP="00125A17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6.08.2018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32EEF" w:rsidRPr="00372653" w:rsidRDefault="00B32EEF" w:rsidP="00C243A9">
            <w:pPr>
              <w:pStyle w:val="NoSpacing"/>
              <w:ind w:left="-37" w:right="-93"/>
              <w:rPr>
                <w:rFonts w:asciiTheme="minorHAnsi" w:hAnsiTheme="minorHAnsi"/>
                <w:sz w:val="10"/>
                <w:szCs w:val="10"/>
                <w:lang w:val="ms-MY"/>
              </w:rPr>
            </w:pP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22.08.2018, </w:t>
            </w:r>
            <w:r w:rsidR="001E2C63" w:rsidRPr="00372653">
              <w:rPr>
                <w:rFonts w:asciiTheme="minorHAnsi" w:hAnsiTheme="minorHAnsi"/>
                <w:sz w:val="10"/>
                <w:szCs w:val="10"/>
                <w:lang w:val="ms-MY"/>
              </w:rPr>
              <w:t>Rabu</w:t>
            </w:r>
            <w:r w:rsidR="00C243A9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</w:t>
            </w:r>
            <w:r w:rsidR="00C1117A" w:rsidRPr="00372653">
              <w:rPr>
                <w:rFonts w:asciiTheme="minorHAnsi" w:hAnsiTheme="minorHAnsi"/>
                <w:sz w:val="10"/>
                <w:szCs w:val="10"/>
                <w:lang w:val="ms-MY"/>
              </w:rPr>
              <w:t>-</w:t>
            </w:r>
            <w:r w:rsidR="00C243A9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Hari Raya Aidiladha</w:t>
            </w:r>
            <w:r w:rsidR="00C1117A" w:rsidRPr="00372653">
              <w:rPr>
                <w:rFonts w:asciiTheme="minorHAnsi" w:hAnsiTheme="minorHAnsi"/>
                <w:sz w:val="10"/>
                <w:szCs w:val="10"/>
                <w:lang w:val="ms-MY"/>
              </w:rPr>
              <w:t>**</w:t>
            </w:r>
          </w:p>
        </w:tc>
      </w:tr>
      <w:tr w:rsidR="00B32EEF" w:rsidRPr="00372653" w:rsidTr="00B0790B">
        <w:trPr>
          <w:gridAfter w:val="1"/>
          <w:wAfter w:w="8" w:type="dxa"/>
          <w:cantSplit/>
          <w:trHeight w:val="45"/>
          <w:jc w:val="center"/>
        </w:trPr>
        <w:tc>
          <w:tcPr>
            <w:tcW w:w="301" w:type="dxa"/>
            <w:vMerge/>
          </w:tcPr>
          <w:p w:rsidR="00B32EEF" w:rsidRPr="00372653" w:rsidRDefault="00B32EEF" w:rsidP="00EB7D73">
            <w:pPr>
              <w:pStyle w:val="NoSpacing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28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:rsidR="00B32EEF" w:rsidRPr="00372653" w:rsidRDefault="00B32EEF" w:rsidP="00640B0A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9/51</w:t>
            </w:r>
          </w:p>
        </w:tc>
        <w:tc>
          <w:tcPr>
            <w:tcW w:w="56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B32EEF" w:rsidRPr="00372653" w:rsidRDefault="00B32EEF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77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B32EEF" w:rsidRPr="00372653" w:rsidRDefault="00B32EEF" w:rsidP="00EB7D73">
            <w:pPr>
              <w:pStyle w:val="NoSpacing"/>
              <w:jc w:val="center"/>
              <w:rPr>
                <w:rFonts w:asciiTheme="minorHAnsi" w:hAnsiTheme="minorHAnsi"/>
                <w:sz w:val="11"/>
                <w:szCs w:val="15"/>
                <w:lang w:val="ms-MY"/>
              </w:rPr>
            </w:pPr>
          </w:p>
        </w:tc>
        <w:tc>
          <w:tcPr>
            <w:tcW w:w="5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B32EEF" w:rsidRPr="00372653" w:rsidRDefault="001E2C63" w:rsidP="00EB7D73">
            <w:pPr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Isnin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32EEF" w:rsidRPr="00372653" w:rsidRDefault="00B32EEF" w:rsidP="00B32EEF">
            <w:pPr>
              <w:pStyle w:val="NoSpacing"/>
              <w:ind w:hanging="111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27.08.2018</w:t>
            </w:r>
          </w:p>
        </w:tc>
        <w:tc>
          <w:tcPr>
            <w:tcW w:w="2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32EEF" w:rsidRPr="00372653" w:rsidRDefault="00B32EEF" w:rsidP="00D8498C">
            <w:pPr>
              <w:pStyle w:val="NoSpacing"/>
              <w:ind w:left="-171" w:firstLine="109"/>
              <w:jc w:val="both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-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32EEF" w:rsidRPr="00372653" w:rsidRDefault="001E2C63" w:rsidP="00D8498C">
            <w:pPr>
              <w:ind w:hanging="36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Ahad</w:t>
            </w:r>
            <w:r w:rsidR="00B32EEF" w:rsidRPr="00372653">
              <w:rPr>
                <w:rFonts w:asciiTheme="minorHAnsi" w:hAnsiTheme="minorHAnsi"/>
                <w:sz w:val="11"/>
                <w:szCs w:val="15"/>
                <w:lang w:val="ms-MY"/>
              </w:rPr>
              <w:t>,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B32EEF" w:rsidRPr="00372653" w:rsidRDefault="00B32EEF" w:rsidP="00B32EEF">
            <w:pPr>
              <w:pStyle w:val="NoSpacing"/>
              <w:ind w:hanging="108"/>
              <w:rPr>
                <w:rFonts w:asciiTheme="minorHAnsi" w:hAnsiTheme="minorHAnsi"/>
                <w:sz w:val="11"/>
                <w:szCs w:val="15"/>
                <w:lang w:val="ms-MY"/>
              </w:rPr>
            </w:pPr>
            <w:r w:rsidRPr="00372653">
              <w:rPr>
                <w:rFonts w:asciiTheme="minorHAnsi" w:hAnsiTheme="minorHAnsi"/>
                <w:sz w:val="11"/>
                <w:szCs w:val="15"/>
                <w:lang w:val="ms-MY"/>
              </w:rPr>
              <w:t>02.09.2018</w:t>
            </w:r>
          </w:p>
        </w:tc>
        <w:tc>
          <w:tcPr>
            <w:tcW w:w="16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2EEF" w:rsidRPr="00372653" w:rsidRDefault="00B32EEF" w:rsidP="00C243A9">
            <w:pPr>
              <w:pStyle w:val="NoSpacing"/>
              <w:ind w:left="-37" w:right="-93"/>
              <w:rPr>
                <w:rFonts w:asciiTheme="minorHAnsi" w:hAnsiTheme="minorHAnsi"/>
                <w:sz w:val="10"/>
                <w:szCs w:val="10"/>
                <w:lang w:val="ms-MY"/>
              </w:rPr>
            </w:pP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31.08.2018, </w:t>
            </w:r>
            <w:r w:rsidR="001E2C63" w:rsidRPr="00372653">
              <w:rPr>
                <w:rFonts w:asciiTheme="minorHAnsi" w:hAnsiTheme="minorHAnsi"/>
                <w:sz w:val="10"/>
                <w:szCs w:val="10"/>
                <w:lang w:val="ms-MY"/>
              </w:rPr>
              <w:t>Jumaat</w:t>
            </w: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</w:t>
            </w:r>
            <w:r w:rsidR="00C243A9">
              <w:rPr>
                <w:rFonts w:asciiTheme="minorHAnsi" w:hAnsiTheme="minorHAnsi"/>
                <w:sz w:val="10"/>
                <w:szCs w:val="10"/>
                <w:lang w:val="ms-MY"/>
              </w:rPr>
              <w:t>-</w:t>
            </w:r>
            <w:r w:rsidRPr="00372653">
              <w:rPr>
                <w:rFonts w:asciiTheme="minorHAnsi" w:hAnsiTheme="minorHAnsi"/>
                <w:sz w:val="10"/>
                <w:szCs w:val="10"/>
                <w:lang w:val="ms-MY"/>
              </w:rPr>
              <w:t xml:space="preserve"> </w:t>
            </w:r>
            <w:r w:rsidR="00C243A9">
              <w:rPr>
                <w:rFonts w:asciiTheme="minorHAnsi" w:hAnsiTheme="minorHAnsi"/>
                <w:sz w:val="10"/>
                <w:szCs w:val="10"/>
                <w:lang w:val="ms-MY"/>
              </w:rPr>
              <w:t>Hari Kebangsaan</w:t>
            </w:r>
          </w:p>
        </w:tc>
      </w:tr>
    </w:tbl>
    <w:p w:rsidR="0021696F" w:rsidRPr="00372653" w:rsidRDefault="00741B2B">
      <w:pPr>
        <w:rPr>
          <w:lang w:val="ms-MY"/>
        </w:rPr>
      </w:pPr>
      <w:r>
        <w:rPr>
          <w:rFonts w:asciiTheme="minorHAnsi" w:hAnsiTheme="minorHAnsi"/>
          <w:noProof/>
          <w:sz w:val="10"/>
          <w:szCs w:val="1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09550</wp:posOffset>
                </wp:positionH>
                <wp:positionV relativeFrom="paragraph">
                  <wp:posOffset>18415</wp:posOffset>
                </wp:positionV>
                <wp:extent cx="2743200" cy="26225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E2C63" w:rsidRPr="009A0A61" w:rsidRDefault="001E2C63" w:rsidP="009A0A61">
                            <w:pPr>
                              <w:rPr>
                                <w:rFonts w:asciiTheme="minorHAnsi" w:hAnsiTheme="minorHAnsi"/>
                                <w:sz w:val="11"/>
                                <w:szCs w:val="11"/>
                              </w:rPr>
                            </w:pPr>
                            <w:r w:rsidRPr="009A0A61">
                              <w:rPr>
                                <w:rFonts w:asciiTheme="minorHAnsi" w:hAnsiTheme="minorHAnsi"/>
                                <w:sz w:val="11"/>
                                <w:szCs w:val="11"/>
                              </w:rPr>
                              <w:t>*</w:t>
                            </w:r>
                            <w:r w:rsidR="00035A29">
                              <w:rPr>
                                <w:rFonts w:asciiTheme="minorHAnsi" w:hAnsiTheme="minorHAnsi"/>
                                <w:sz w:val="11"/>
                                <w:szCs w:val="11"/>
                              </w:rPr>
                              <w:t>Kursus Semasa Cuti Panjang</w:t>
                            </w:r>
                            <w:r w:rsidRPr="009A0A61">
                              <w:rPr>
                                <w:rFonts w:asciiTheme="minorHAnsi" w:hAnsiTheme="minorHAnsi"/>
                                <w:sz w:val="11"/>
                                <w:szCs w:val="11"/>
                              </w:rPr>
                              <w:t xml:space="preserve"> (KSCP)</w:t>
                            </w:r>
                          </w:p>
                          <w:p w:rsidR="001E2C63" w:rsidRPr="009A0A61" w:rsidRDefault="001E2C63" w:rsidP="009A0A61">
                            <w:pPr>
                              <w:rPr>
                                <w:rFonts w:asciiTheme="minorHAnsi" w:hAnsiTheme="minorHAnsi"/>
                                <w:sz w:val="11"/>
                                <w:szCs w:val="11"/>
                              </w:rPr>
                            </w:pPr>
                            <w:r w:rsidRPr="009A0A61">
                              <w:rPr>
                                <w:rFonts w:asciiTheme="minorHAnsi" w:hAnsiTheme="minorHAnsi"/>
                                <w:sz w:val="11"/>
                                <w:szCs w:val="11"/>
                              </w:rPr>
                              <w:t>**</w:t>
                            </w:r>
                            <w:r w:rsidR="00035A29">
                              <w:rPr>
                                <w:rFonts w:asciiTheme="minorHAnsi" w:hAnsiTheme="minorHAnsi"/>
                                <w:sz w:val="11"/>
                                <w:szCs w:val="11"/>
                              </w:rPr>
                              <w:t>Kalendar Akademik adalah tertakluk kepada pindaan (sekiranya ad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.5pt;margin-top:1.45pt;width:3in;height:20.6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" stroked="f">
                <v:textbox style="mso-fit-shape-to-text:t">
                  <w:txbxContent>
                    <w:p w:rsidR="001E2C63" w:rsidRPr="009A0A61" w:rsidRDefault="001E2C63" w:rsidP="009A0A61">
                      <w:pPr>
                        <w:rPr>
                          <w:rFonts w:asciiTheme="minorHAnsi" w:hAnsiTheme="minorHAnsi"/>
                          <w:sz w:val="11"/>
                          <w:szCs w:val="11"/>
                        </w:rPr>
                      </w:pPr>
                      <w:r w:rsidRPr="009A0A61">
                        <w:rPr>
                          <w:rFonts w:asciiTheme="minorHAnsi" w:hAnsiTheme="minorHAnsi"/>
                          <w:sz w:val="11"/>
                          <w:szCs w:val="11"/>
                        </w:rPr>
                        <w:t>*</w:t>
                      </w:r>
                      <w:r w:rsidR="00035A29">
                        <w:rPr>
                          <w:rFonts w:asciiTheme="minorHAnsi" w:hAnsiTheme="minorHAnsi"/>
                          <w:sz w:val="11"/>
                          <w:szCs w:val="11"/>
                        </w:rPr>
                        <w:t>Kursus Semasa Cuti Panjang</w:t>
                      </w:r>
                      <w:r w:rsidRPr="009A0A61">
                        <w:rPr>
                          <w:rFonts w:asciiTheme="minorHAnsi" w:hAnsiTheme="minorHAnsi"/>
                          <w:sz w:val="11"/>
                          <w:szCs w:val="11"/>
                        </w:rPr>
                        <w:t xml:space="preserve"> (KSCP)</w:t>
                      </w:r>
                    </w:p>
                    <w:p w:rsidR="001E2C63" w:rsidRPr="009A0A61" w:rsidRDefault="001E2C63" w:rsidP="009A0A61">
                      <w:pPr>
                        <w:rPr>
                          <w:rFonts w:asciiTheme="minorHAnsi" w:hAnsiTheme="minorHAnsi"/>
                          <w:sz w:val="11"/>
                          <w:szCs w:val="11"/>
                        </w:rPr>
                      </w:pPr>
                      <w:r w:rsidRPr="009A0A61">
                        <w:rPr>
                          <w:rFonts w:asciiTheme="minorHAnsi" w:hAnsiTheme="minorHAnsi"/>
                          <w:sz w:val="11"/>
                          <w:szCs w:val="11"/>
                        </w:rPr>
                        <w:t>**</w:t>
                      </w:r>
                      <w:r w:rsidR="00035A29">
                        <w:rPr>
                          <w:rFonts w:asciiTheme="minorHAnsi" w:hAnsiTheme="minorHAnsi"/>
                          <w:sz w:val="11"/>
                          <w:szCs w:val="11"/>
                        </w:rPr>
                        <w:t>Kalendar Akademik adalah tertakluk kepada pindaan (sekiranya ada)</w:t>
                      </w:r>
                    </w:p>
                  </w:txbxContent>
                </v:textbox>
              </v:shape>
            </w:pict>
          </mc:Fallback>
        </mc:AlternateContent>
      </w:r>
    </w:p>
    <w:sectPr w:rsidR="0021696F" w:rsidRPr="00372653" w:rsidSect="00640B0A">
      <w:pgSz w:w="8640" w:h="1296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2MzY1NTE1NzQAAiUdpeDU4uLM/DyQAtNaAFbd5dIsAAAA"/>
  </w:docVars>
  <w:rsids>
    <w:rsidRoot w:val="00A0336F"/>
    <w:rsid w:val="00035A29"/>
    <w:rsid w:val="000E5230"/>
    <w:rsid w:val="000F16F7"/>
    <w:rsid w:val="00125A17"/>
    <w:rsid w:val="00136CA2"/>
    <w:rsid w:val="00154F58"/>
    <w:rsid w:val="001733EC"/>
    <w:rsid w:val="001B1CCE"/>
    <w:rsid w:val="001E2C63"/>
    <w:rsid w:val="002076C9"/>
    <w:rsid w:val="0021696F"/>
    <w:rsid w:val="002C20B5"/>
    <w:rsid w:val="002F7B7A"/>
    <w:rsid w:val="00324DD6"/>
    <w:rsid w:val="00372653"/>
    <w:rsid w:val="00387B90"/>
    <w:rsid w:val="003C6EF8"/>
    <w:rsid w:val="003D7663"/>
    <w:rsid w:val="005400D9"/>
    <w:rsid w:val="00581D6A"/>
    <w:rsid w:val="005943B4"/>
    <w:rsid w:val="005D5C61"/>
    <w:rsid w:val="00623D8E"/>
    <w:rsid w:val="006327DE"/>
    <w:rsid w:val="00640B0A"/>
    <w:rsid w:val="006A3B5C"/>
    <w:rsid w:val="006C179C"/>
    <w:rsid w:val="007068FA"/>
    <w:rsid w:val="00720860"/>
    <w:rsid w:val="00741B2B"/>
    <w:rsid w:val="007B0D1F"/>
    <w:rsid w:val="008273D4"/>
    <w:rsid w:val="008B324B"/>
    <w:rsid w:val="00911C57"/>
    <w:rsid w:val="009A0A61"/>
    <w:rsid w:val="009A78CE"/>
    <w:rsid w:val="009C63D1"/>
    <w:rsid w:val="00A0336F"/>
    <w:rsid w:val="00B0790B"/>
    <w:rsid w:val="00B07DDB"/>
    <w:rsid w:val="00B32EEF"/>
    <w:rsid w:val="00B42AB7"/>
    <w:rsid w:val="00B60C4F"/>
    <w:rsid w:val="00C1117A"/>
    <w:rsid w:val="00C243A9"/>
    <w:rsid w:val="00C63F9C"/>
    <w:rsid w:val="00CA1915"/>
    <w:rsid w:val="00D5452D"/>
    <w:rsid w:val="00D81A50"/>
    <w:rsid w:val="00D8498C"/>
    <w:rsid w:val="00DE054E"/>
    <w:rsid w:val="00E62507"/>
    <w:rsid w:val="00E8024A"/>
    <w:rsid w:val="00EB7D73"/>
    <w:rsid w:val="00F33854"/>
    <w:rsid w:val="00F37637"/>
    <w:rsid w:val="00F55A3A"/>
    <w:rsid w:val="00FC1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s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336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0336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A0336F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A033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55A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5A3A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336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0336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A0336F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A033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55A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5A3A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9CC1DD-6570-44B4-9E18-CBED47BE6E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2</Words>
  <Characters>315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usi</dc:creator>
  <cp:lastModifiedBy>Kausi</cp:lastModifiedBy>
  <cp:revision>2</cp:revision>
  <cp:lastPrinted>2017-03-23T04:13:00Z</cp:lastPrinted>
  <dcterms:created xsi:type="dcterms:W3CDTF">2017-04-27T04:17:00Z</dcterms:created>
  <dcterms:modified xsi:type="dcterms:W3CDTF">2017-04-27T04:17:00Z</dcterms:modified>
</cp:coreProperties>
</file>